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C8F" w:rsidRPr="00D61EEB" w:rsidRDefault="00860C8F" w:rsidP="00CF49E0">
      <w:pPr>
        <w:ind w:left="426"/>
        <w:rPr>
          <w:rFonts w:asciiTheme="minorHAnsi" w:hAnsiTheme="minorHAnsi"/>
        </w:rPr>
      </w:pPr>
    </w:p>
    <w:p w:rsidR="00494A4C" w:rsidRDefault="006E45D3" w:rsidP="00494A4C">
      <w:pPr>
        <w:ind w:left="426"/>
        <w:jc w:val="center"/>
        <w:rPr>
          <w:rFonts w:asciiTheme="minorHAnsi" w:hAnsiTheme="minorHAnsi"/>
          <w:b/>
          <w:sz w:val="32"/>
          <w:szCs w:val="32"/>
        </w:rPr>
      </w:pPr>
      <w:r w:rsidRPr="00065A61">
        <w:rPr>
          <w:rFonts w:asciiTheme="minorHAnsi" w:hAnsiTheme="minorHAnsi"/>
          <w:b/>
          <w:sz w:val="32"/>
          <w:szCs w:val="32"/>
        </w:rPr>
        <w:t>Appleton with Eaton Neighbourhood Plan</w:t>
      </w:r>
      <w:r w:rsidR="00494A4C">
        <w:rPr>
          <w:rFonts w:asciiTheme="minorHAnsi" w:hAnsiTheme="minorHAnsi"/>
          <w:b/>
          <w:sz w:val="32"/>
          <w:szCs w:val="32"/>
        </w:rPr>
        <w:t xml:space="preserve"> </w:t>
      </w:r>
    </w:p>
    <w:p w:rsidR="006E45D3" w:rsidRPr="00065A61" w:rsidRDefault="006E45D3" w:rsidP="00494A4C">
      <w:pPr>
        <w:ind w:left="426"/>
        <w:jc w:val="center"/>
        <w:rPr>
          <w:rFonts w:asciiTheme="minorHAnsi" w:hAnsiTheme="minorHAnsi"/>
          <w:b/>
          <w:sz w:val="32"/>
          <w:szCs w:val="32"/>
        </w:rPr>
      </w:pPr>
      <w:r w:rsidRPr="00065A61">
        <w:rPr>
          <w:rFonts w:asciiTheme="minorHAnsi" w:hAnsiTheme="minorHAnsi"/>
          <w:b/>
          <w:sz w:val="32"/>
          <w:szCs w:val="32"/>
        </w:rPr>
        <w:t>Steering Group Meeting</w:t>
      </w:r>
    </w:p>
    <w:p w:rsidR="001B2046" w:rsidRPr="00D61EEB" w:rsidRDefault="001B2046" w:rsidP="006E45D3">
      <w:pPr>
        <w:ind w:left="426"/>
        <w:jc w:val="center"/>
        <w:rPr>
          <w:rFonts w:asciiTheme="minorHAnsi" w:hAnsiTheme="minorHAnsi"/>
          <w:b/>
        </w:rPr>
      </w:pPr>
    </w:p>
    <w:p w:rsidR="001B2046" w:rsidRPr="00494A4C" w:rsidRDefault="0007390F" w:rsidP="006E45D3">
      <w:pPr>
        <w:ind w:left="426"/>
        <w:jc w:val="center"/>
        <w:rPr>
          <w:rFonts w:asciiTheme="minorHAnsi" w:hAnsiTheme="minorHAnsi"/>
          <w:b/>
          <w:sz w:val="48"/>
          <w:szCs w:val="48"/>
        </w:rPr>
      </w:pPr>
      <w:r>
        <w:rPr>
          <w:rFonts w:asciiTheme="minorHAnsi" w:hAnsiTheme="minorHAnsi"/>
          <w:b/>
          <w:sz w:val="48"/>
          <w:szCs w:val="48"/>
        </w:rPr>
        <w:t>MINUTES</w:t>
      </w:r>
    </w:p>
    <w:p w:rsidR="006E45D3" w:rsidRPr="00D61EEB" w:rsidRDefault="006E45D3" w:rsidP="006E45D3">
      <w:pPr>
        <w:ind w:left="426"/>
        <w:jc w:val="center"/>
        <w:rPr>
          <w:rFonts w:asciiTheme="minorHAnsi" w:hAnsiTheme="minorHAnsi"/>
        </w:rPr>
      </w:pPr>
    </w:p>
    <w:p w:rsidR="006E45D3" w:rsidRPr="00494A4C" w:rsidRDefault="006E45D3" w:rsidP="006E45D3">
      <w:pPr>
        <w:ind w:left="426"/>
        <w:jc w:val="center"/>
        <w:rPr>
          <w:rFonts w:asciiTheme="minorHAnsi" w:hAnsiTheme="minorHAnsi"/>
        </w:rPr>
      </w:pPr>
      <w:r w:rsidRPr="00494A4C">
        <w:rPr>
          <w:rFonts w:asciiTheme="minorHAnsi" w:hAnsiTheme="minorHAnsi"/>
          <w:b/>
        </w:rPr>
        <w:t>When:</w:t>
      </w:r>
      <w:r w:rsidRPr="00494A4C">
        <w:rPr>
          <w:rFonts w:asciiTheme="minorHAnsi" w:hAnsiTheme="minorHAnsi"/>
        </w:rPr>
        <w:t xml:space="preserve"> </w:t>
      </w:r>
      <w:r w:rsidR="00E664ED" w:rsidRPr="00494A4C">
        <w:rPr>
          <w:rFonts w:asciiTheme="minorHAnsi" w:hAnsiTheme="minorHAnsi"/>
        </w:rPr>
        <w:t xml:space="preserve">Monday, </w:t>
      </w:r>
      <w:r w:rsidR="00F06701">
        <w:rPr>
          <w:rFonts w:asciiTheme="minorHAnsi" w:hAnsiTheme="minorHAnsi"/>
        </w:rPr>
        <w:t>3</w:t>
      </w:r>
      <w:r w:rsidR="00F06701" w:rsidRPr="00F06701">
        <w:rPr>
          <w:rFonts w:asciiTheme="minorHAnsi" w:hAnsiTheme="minorHAnsi"/>
          <w:vertAlign w:val="superscript"/>
        </w:rPr>
        <w:t>rd</w:t>
      </w:r>
      <w:r w:rsidR="00F06701">
        <w:rPr>
          <w:rFonts w:asciiTheme="minorHAnsi" w:hAnsiTheme="minorHAnsi"/>
        </w:rPr>
        <w:t xml:space="preserve"> April</w:t>
      </w:r>
      <w:r w:rsidR="00024CBA" w:rsidRPr="00494A4C">
        <w:rPr>
          <w:rFonts w:asciiTheme="minorHAnsi" w:hAnsiTheme="minorHAnsi"/>
        </w:rPr>
        <w:t xml:space="preserve"> </w:t>
      </w:r>
      <w:r w:rsidR="00F748BB" w:rsidRPr="00494A4C">
        <w:rPr>
          <w:rFonts w:asciiTheme="minorHAnsi" w:hAnsiTheme="minorHAnsi"/>
        </w:rPr>
        <w:t>2017</w:t>
      </w:r>
      <w:r w:rsidR="00F3632D" w:rsidRPr="00494A4C">
        <w:rPr>
          <w:rFonts w:asciiTheme="minorHAnsi" w:hAnsiTheme="minorHAnsi"/>
        </w:rPr>
        <w:t xml:space="preserve"> @ 7:30</w:t>
      </w:r>
      <w:r w:rsidRPr="00494A4C">
        <w:rPr>
          <w:rFonts w:asciiTheme="minorHAnsi" w:hAnsiTheme="minorHAnsi"/>
        </w:rPr>
        <w:t>pm</w:t>
      </w:r>
    </w:p>
    <w:p w:rsidR="006E45D3" w:rsidRPr="00494A4C" w:rsidRDefault="006E45D3" w:rsidP="00065A61">
      <w:pPr>
        <w:ind w:left="426"/>
        <w:jc w:val="center"/>
        <w:rPr>
          <w:rFonts w:asciiTheme="minorHAnsi" w:hAnsiTheme="minorHAnsi"/>
        </w:rPr>
      </w:pPr>
      <w:r w:rsidRPr="00494A4C">
        <w:rPr>
          <w:rFonts w:asciiTheme="minorHAnsi" w:hAnsiTheme="minorHAnsi"/>
          <w:b/>
        </w:rPr>
        <w:t>Venue:</w:t>
      </w:r>
      <w:r w:rsidR="00783C31" w:rsidRPr="00494A4C">
        <w:rPr>
          <w:rFonts w:asciiTheme="minorHAnsi" w:hAnsiTheme="minorHAnsi"/>
        </w:rPr>
        <w:t xml:space="preserve"> </w:t>
      </w:r>
      <w:r w:rsidR="003A32D0" w:rsidRPr="00494A4C">
        <w:rPr>
          <w:rFonts w:asciiTheme="minorHAnsi" w:hAnsiTheme="minorHAnsi"/>
        </w:rPr>
        <w:t>Appleton Village Hall, Committee Room</w:t>
      </w:r>
    </w:p>
    <w:p w:rsidR="0007390F" w:rsidRDefault="0007390F" w:rsidP="0007390F">
      <w:pPr>
        <w:pStyle w:val="ListParagraph"/>
        <w:ind w:left="714" w:hanging="354"/>
        <w:rPr>
          <w:rFonts w:asciiTheme="minorHAnsi" w:hAnsiTheme="minorHAnsi"/>
          <w:b/>
        </w:rPr>
      </w:pPr>
    </w:p>
    <w:p w:rsidR="00D61EEB" w:rsidRPr="001A7C51" w:rsidRDefault="0007390F" w:rsidP="0083678A">
      <w:pPr>
        <w:pStyle w:val="ListParagraph"/>
        <w:ind w:left="1260" w:hanging="900"/>
        <w:rPr>
          <w:rFonts w:asciiTheme="minorHAnsi" w:hAnsiTheme="minorHAnsi"/>
        </w:rPr>
      </w:pPr>
      <w:r w:rsidRPr="0007390F">
        <w:rPr>
          <w:rFonts w:asciiTheme="minorHAnsi" w:hAnsiTheme="minorHAnsi"/>
          <w:b/>
        </w:rPr>
        <w:t>Present:</w:t>
      </w:r>
      <w:r w:rsidR="001A7C51">
        <w:rPr>
          <w:rFonts w:asciiTheme="minorHAnsi" w:hAnsiTheme="minorHAnsi"/>
          <w:b/>
        </w:rPr>
        <w:t xml:space="preserve"> </w:t>
      </w:r>
      <w:r w:rsidR="001A7C51">
        <w:rPr>
          <w:rFonts w:asciiTheme="minorHAnsi" w:hAnsiTheme="minorHAnsi"/>
        </w:rPr>
        <w:t>John Adams, Susan Blomerus (Parish Clerk), Mary Carey,</w:t>
      </w:r>
      <w:r w:rsidR="009709E9">
        <w:rPr>
          <w:rFonts w:asciiTheme="minorHAnsi" w:hAnsiTheme="minorHAnsi"/>
        </w:rPr>
        <w:t xml:space="preserve"> Jane Dymock,</w:t>
      </w:r>
      <w:r w:rsidR="001A7C51">
        <w:rPr>
          <w:rFonts w:asciiTheme="minorHAnsi" w:hAnsiTheme="minorHAnsi"/>
        </w:rPr>
        <w:t xml:space="preserve"> James Mansfield, Mark Richards, </w:t>
      </w:r>
      <w:r w:rsidR="009709E9">
        <w:rPr>
          <w:rFonts w:asciiTheme="minorHAnsi" w:hAnsiTheme="minorHAnsi"/>
        </w:rPr>
        <w:t xml:space="preserve">Annewen Rowe, </w:t>
      </w:r>
      <w:r w:rsidR="001A7C51">
        <w:rPr>
          <w:rFonts w:asciiTheme="minorHAnsi" w:hAnsiTheme="minorHAnsi"/>
        </w:rPr>
        <w:t>Claire Salmon</w:t>
      </w:r>
    </w:p>
    <w:p w:rsidR="008E410F" w:rsidRPr="00D61EEB" w:rsidRDefault="008E410F" w:rsidP="00D61EEB">
      <w:pPr>
        <w:pStyle w:val="ListParagraph"/>
        <w:ind w:left="714" w:firstLine="284"/>
        <w:rPr>
          <w:rFonts w:asciiTheme="minorHAnsi" w:hAnsiTheme="minorHAnsi"/>
        </w:rPr>
      </w:pPr>
    </w:p>
    <w:p w:rsidR="00D61EEB" w:rsidRPr="004753EF" w:rsidRDefault="00D61EEB" w:rsidP="00F06701">
      <w:pPr>
        <w:pStyle w:val="ListParagraph"/>
        <w:numPr>
          <w:ilvl w:val="0"/>
          <w:numId w:val="36"/>
        </w:numPr>
        <w:spacing w:line="480" w:lineRule="auto"/>
        <w:rPr>
          <w:rFonts w:asciiTheme="minorHAnsi" w:hAnsiTheme="minorHAnsi"/>
          <w:b/>
        </w:rPr>
      </w:pPr>
      <w:r w:rsidRPr="004753EF">
        <w:rPr>
          <w:rFonts w:asciiTheme="minorHAnsi" w:hAnsiTheme="minorHAnsi"/>
          <w:b/>
        </w:rPr>
        <w:t>Apologies for absence</w:t>
      </w:r>
      <w:r w:rsidR="00431544">
        <w:rPr>
          <w:rFonts w:asciiTheme="minorHAnsi" w:hAnsiTheme="minorHAnsi"/>
          <w:b/>
        </w:rPr>
        <w:t xml:space="preserve">: </w:t>
      </w:r>
      <w:r w:rsidR="00431544">
        <w:rPr>
          <w:rFonts w:asciiTheme="minorHAnsi" w:hAnsiTheme="minorHAnsi"/>
        </w:rPr>
        <w:t xml:space="preserve">Richard Dick, </w:t>
      </w:r>
      <w:r w:rsidR="005B3434">
        <w:rPr>
          <w:rFonts w:asciiTheme="minorHAnsi" w:hAnsiTheme="minorHAnsi"/>
        </w:rPr>
        <w:t xml:space="preserve">Kerrie Gaughan, </w:t>
      </w:r>
      <w:r w:rsidR="00431544">
        <w:rPr>
          <w:rFonts w:asciiTheme="minorHAnsi" w:hAnsiTheme="minorHAnsi"/>
        </w:rPr>
        <w:t>Liz Gilkes, Anna Yalci</w:t>
      </w:r>
    </w:p>
    <w:p w:rsidR="00D61EEB" w:rsidRPr="004753EF" w:rsidRDefault="00D61EEB" w:rsidP="00D61EEB">
      <w:pPr>
        <w:pStyle w:val="ListParagraph"/>
        <w:numPr>
          <w:ilvl w:val="0"/>
          <w:numId w:val="36"/>
        </w:numPr>
        <w:spacing w:line="480" w:lineRule="auto"/>
        <w:rPr>
          <w:rFonts w:asciiTheme="minorHAnsi" w:hAnsiTheme="minorHAnsi"/>
          <w:b/>
        </w:rPr>
      </w:pPr>
      <w:r w:rsidRPr="004753EF">
        <w:rPr>
          <w:rFonts w:asciiTheme="minorHAnsi" w:hAnsiTheme="minorHAnsi"/>
          <w:b/>
        </w:rPr>
        <w:t>Declarations of interest</w:t>
      </w:r>
      <w:r w:rsidR="00F633FC">
        <w:rPr>
          <w:rFonts w:asciiTheme="minorHAnsi" w:hAnsiTheme="minorHAnsi"/>
          <w:b/>
        </w:rPr>
        <w:t xml:space="preserve">: </w:t>
      </w:r>
      <w:r w:rsidR="00F633FC">
        <w:rPr>
          <w:rFonts w:asciiTheme="minorHAnsi" w:hAnsiTheme="minorHAnsi"/>
        </w:rPr>
        <w:t>None</w:t>
      </w:r>
    </w:p>
    <w:p w:rsidR="00D61EEB" w:rsidRPr="00C76639" w:rsidRDefault="00D61EEB" w:rsidP="00C76639">
      <w:pPr>
        <w:pStyle w:val="ListParagraph"/>
        <w:numPr>
          <w:ilvl w:val="0"/>
          <w:numId w:val="36"/>
        </w:numPr>
        <w:ind w:left="1170" w:hanging="810"/>
        <w:rPr>
          <w:rFonts w:asciiTheme="minorHAnsi" w:hAnsiTheme="minorHAnsi"/>
          <w:b/>
        </w:rPr>
      </w:pPr>
      <w:r w:rsidRPr="004753EF">
        <w:rPr>
          <w:rFonts w:asciiTheme="minorHAnsi" w:hAnsiTheme="minorHAnsi"/>
          <w:b/>
        </w:rPr>
        <w:t>Signing of minutes</w:t>
      </w:r>
      <w:r w:rsidR="00F633FC">
        <w:rPr>
          <w:rFonts w:asciiTheme="minorHAnsi" w:hAnsiTheme="minorHAnsi"/>
          <w:b/>
        </w:rPr>
        <w:t xml:space="preserve">: </w:t>
      </w:r>
      <w:r w:rsidR="00F633FC">
        <w:rPr>
          <w:rFonts w:asciiTheme="minorHAnsi" w:hAnsiTheme="minorHAnsi"/>
        </w:rPr>
        <w:t>The minutes of the 27</w:t>
      </w:r>
      <w:r w:rsidR="00F633FC" w:rsidRPr="00F633FC">
        <w:rPr>
          <w:rFonts w:asciiTheme="minorHAnsi" w:hAnsiTheme="minorHAnsi"/>
          <w:vertAlign w:val="superscript"/>
        </w:rPr>
        <w:t>th</w:t>
      </w:r>
      <w:r w:rsidR="00F633FC">
        <w:rPr>
          <w:rFonts w:asciiTheme="minorHAnsi" w:hAnsiTheme="minorHAnsi"/>
        </w:rPr>
        <w:t xml:space="preserve"> February 2017 </w:t>
      </w:r>
      <w:r w:rsidR="00C76639">
        <w:rPr>
          <w:rFonts w:asciiTheme="minorHAnsi" w:hAnsiTheme="minorHAnsi"/>
        </w:rPr>
        <w:t xml:space="preserve">meeting </w:t>
      </w:r>
      <w:r w:rsidR="00F633FC">
        <w:rPr>
          <w:rFonts w:asciiTheme="minorHAnsi" w:hAnsiTheme="minorHAnsi"/>
        </w:rPr>
        <w:t>were signed as a true record</w:t>
      </w:r>
    </w:p>
    <w:p w:rsidR="00C76639" w:rsidRPr="004753EF" w:rsidRDefault="00C76639" w:rsidP="00C76639">
      <w:pPr>
        <w:pStyle w:val="ListParagraph"/>
        <w:ind w:left="1170"/>
        <w:rPr>
          <w:rFonts w:asciiTheme="minorHAnsi" w:hAnsiTheme="minorHAnsi"/>
          <w:b/>
        </w:rPr>
      </w:pPr>
    </w:p>
    <w:p w:rsidR="004753EF" w:rsidRDefault="00D61EEB" w:rsidP="000579AD">
      <w:pPr>
        <w:pStyle w:val="ListParagraph"/>
        <w:numPr>
          <w:ilvl w:val="0"/>
          <w:numId w:val="36"/>
        </w:numPr>
        <w:spacing w:line="480" w:lineRule="auto"/>
        <w:rPr>
          <w:rFonts w:asciiTheme="minorHAnsi" w:hAnsiTheme="minorHAnsi"/>
          <w:b/>
        </w:rPr>
      </w:pPr>
      <w:r w:rsidRPr="004753EF">
        <w:rPr>
          <w:rFonts w:asciiTheme="minorHAnsi" w:hAnsiTheme="minorHAnsi"/>
          <w:b/>
        </w:rPr>
        <w:t>Matters arising from the previous meeting and not ap</w:t>
      </w:r>
      <w:r w:rsidR="00645BBC" w:rsidRPr="004753EF">
        <w:rPr>
          <w:rFonts w:asciiTheme="minorHAnsi" w:hAnsiTheme="minorHAnsi"/>
          <w:b/>
        </w:rPr>
        <w:t>pearing elsewhere on the agenda</w:t>
      </w:r>
      <w:r w:rsidR="00F633FC">
        <w:rPr>
          <w:rFonts w:asciiTheme="minorHAnsi" w:hAnsiTheme="minorHAnsi"/>
          <w:b/>
        </w:rPr>
        <w:t xml:space="preserve">: </w:t>
      </w:r>
      <w:r w:rsidR="00F633FC" w:rsidRPr="00F633FC">
        <w:rPr>
          <w:rFonts w:asciiTheme="minorHAnsi" w:hAnsiTheme="minorHAnsi"/>
        </w:rPr>
        <w:t>None</w:t>
      </w:r>
    </w:p>
    <w:p w:rsidR="000579AD" w:rsidRPr="00CA7ABB" w:rsidRDefault="000579AD" w:rsidP="00CA7ABB">
      <w:pPr>
        <w:pStyle w:val="ListParagraph"/>
        <w:numPr>
          <w:ilvl w:val="0"/>
          <w:numId w:val="36"/>
        </w:numPr>
        <w:tabs>
          <w:tab w:val="left" w:pos="1170"/>
        </w:tabs>
        <w:ind w:left="1170" w:hanging="810"/>
        <w:rPr>
          <w:rFonts w:asciiTheme="minorHAnsi" w:hAnsiTheme="minorHAnsi"/>
          <w:b/>
        </w:rPr>
      </w:pPr>
      <w:r>
        <w:rPr>
          <w:rFonts w:asciiTheme="minorHAnsi" w:hAnsiTheme="minorHAnsi"/>
          <w:b/>
        </w:rPr>
        <w:t>Parish Online:</w:t>
      </w:r>
      <w:r w:rsidR="00CA7ABB">
        <w:rPr>
          <w:rFonts w:asciiTheme="minorHAnsi" w:hAnsiTheme="minorHAnsi"/>
          <w:b/>
        </w:rPr>
        <w:t xml:space="preserve"> </w:t>
      </w:r>
      <w:r w:rsidR="00CA7ABB" w:rsidRPr="00CA7ABB">
        <w:rPr>
          <w:rFonts w:asciiTheme="minorHAnsi" w:hAnsiTheme="minorHAnsi"/>
        </w:rPr>
        <w:t>T</w:t>
      </w:r>
      <w:r w:rsidRPr="000579AD">
        <w:rPr>
          <w:rFonts w:asciiTheme="minorHAnsi" w:hAnsiTheme="minorHAnsi"/>
        </w:rPr>
        <w:t xml:space="preserve">he parish council </w:t>
      </w:r>
      <w:r w:rsidR="00CA7ABB">
        <w:rPr>
          <w:rFonts w:asciiTheme="minorHAnsi" w:hAnsiTheme="minorHAnsi"/>
        </w:rPr>
        <w:t>has agreed to sign up to the Parish Online Mapping System to support the Neighbourh</w:t>
      </w:r>
      <w:r w:rsidR="0067174B">
        <w:rPr>
          <w:rFonts w:asciiTheme="minorHAnsi" w:hAnsiTheme="minorHAnsi"/>
        </w:rPr>
        <w:t>ood Plan.</w:t>
      </w:r>
      <w:r w:rsidR="00CA7ABB">
        <w:rPr>
          <w:rFonts w:asciiTheme="minorHAnsi" w:hAnsiTheme="minorHAnsi"/>
        </w:rPr>
        <w:t xml:space="preserve"> </w:t>
      </w:r>
      <w:r w:rsidR="009C42C9">
        <w:rPr>
          <w:rFonts w:asciiTheme="minorHAnsi" w:hAnsiTheme="minorHAnsi"/>
        </w:rPr>
        <w:t xml:space="preserve">If any group </w:t>
      </w:r>
      <w:r w:rsidR="0067174B">
        <w:rPr>
          <w:rFonts w:asciiTheme="minorHAnsi" w:hAnsiTheme="minorHAnsi"/>
        </w:rPr>
        <w:t>member needs to access this system</w:t>
      </w:r>
      <w:r w:rsidR="009C42C9">
        <w:rPr>
          <w:rFonts w:asciiTheme="minorHAnsi" w:hAnsiTheme="minorHAnsi"/>
        </w:rPr>
        <w:t xml:space="preserve"> then they should contact the secretary. The secretary will only</w:t>
      </w:r>
      <w:r w:rsidR="006B4544">
        <w:rPr>
          <w:rFonts w:asciiTheme="minorHAnsi" w:hAnsiTheme="minorHAnsi"/>
        </w:rPr>
        <w:t xml:space="preserve"> sign up to the system once the first request has been received. </w:t>
      </w:r>
    </w:p>
    <w:p w:rsidR="00CA7ABB" w:rsidRPr="000579AD" w:rsidRDefault="00CA7ABB" w:rsidP="00CA7ABB">
      <w:pPr>
        <w:pStyle w:val="ListParagraph"/>
        <w:rPr>
          <w:rFonts w:asciiTheme="minorHAnsi" w:hAnsiTheme="minorHAnsi"/>
          <w:b/>
        </w:rPr>
      </w:pPr>
    </w:p>
    <w:p w:rsidR="000579AD" w:rsidRDefault="004753EF" w:rsidP="000579AD">
      <w:pPr>
        <w:pStyle w:val="ListParagraph"/>
        <w:numPr>
          <w:ilvl w:val="0"/>
          <w:numId w:val="36"/>
        </w:numPr>
        <w:ind w:left="1166" w:hanging="806"/>
        <w:rPr>
          <w:rFonts w:asciiTheme="minorHAnsi" w:hAnsiTheme="minorHAnsi"/>
          <w:b/>
        </w:rPr>
      </w:pPr>
      <w:r w:rsidRPr="00696988">
        <w:rPr>
          <w:rFonts w:asciiTheme="minorHAnsi" w:hAnsiTheme="minorHAnsi"/>
          <w:b/>
        </w:rPr>
        <w:t>Objectives of the Neighbourhood Plan</w:t>
      </w:r>
      <w:r w:rsidR="00577B9D">
        <w:rPr>
          <w:rFonts w:asciiTheme="minorHAnsi" w:hAnsiTheme="minorHAnsi"/>
          <w:b/>
        </w:rPr>
        <w:t xml:space="preserve">: </w:t>
      </w:r>
    </w:p>
    <w:p w:rsidR="004342DE" w:rsidRDefault="004342DE" w:rsidP="00577B9D">
      <w:pPr>
        <w:pStyle w:val="ListParagraph"/>
        <w:ind w:left="1166"/>
        <w:rPr>
          <w:rFonts w:asciiTheme="minorHAnsi" w:hAnsiTheme="minorHAnsi"/>
          <w:u w:val="single"/>
        </w:rPr>
      </w:pPr>
    </w:p>
    <w:p w:rsidR="00577B9D" w:rsidRDefault="00577B9D" w:rsidP="00577B9D">
      <w:pPr>
        <w:pStyle w:val="ListParagraph"/>
        <w:ind w:left="1166"/>
        <w:rPr>
          <w:rFonts w:asciiTheme="minorHAnsi" w:hAnsiTheme="minorHAnsi"/>
        </w:rPr>
      </w:pPr>
      <w:r w:rsidRPr="00D006F0">
        <w:rPr>
          <w:rFonts w:asciiTheme="minorHAnsi" w:hAnsiTheme="minorHAnsi"/>
          <w:u w:val="single"/>
        </w:rPr>
        <w:t>Design policy:</w:t>
      </w:r>
      <w:r w:rsidR="008A6D63">
        <w:rPr>
          <w:rFonts w:asciiTheme="minorHAnsi" w:hAnsiTheme="minorHAnsi"/>
        </w:rPr>
        <w:t xml:space="preserve"> The group</w:t>
      </w:r>
      <w:r w:rsidR="0067174B">
        <w:rPr>
          <w:rFonts w:asciiTheme="minorHAnsi" w:hAnsiTheme="minorHAnsi"/>
        </w:rPr>
        <w:t xml:space="preserve"> have begun drafting a policy but it was not available at the meeting</w:t>
      </w:r>
      <w:r w:rsidR="006B428D">
        <w:rPr>
          <w:rFonts w:asciiTheme="minorHAnsi" w:hAnsiTheme="minorHAnsi"/>
        </w:rPr>
        <w:t>.</w:t>
      </w:r>
    </w:p>
    <w:p w:rsidR="00A12E50" w:rsidRPr="00577B9D" w:rsidRDefault="00A12E50" w:rsidP="00577B9D">
      <w:pPr>
        <w:pStyle w:val="ListParagraph"/>
        <w:ind w:left="1166"/>
        <w:rPr>
          <w:rFonts w:asciiTheme="minorHAnsi" w:hAnsiTheme="minorHAnsi"/>
        </w:rPr>
      </w:pPr>
    </w:p>
    <w:p w:rsidR="00696988" w:rsidRDefault="00577B9D" w:rsidP="00696988">
      <w:pPr>
        <w:pStyle w:val="ListParagraph"/>
        <w:ind w:left="1166"/>
        <w:rPr>
          <w:rFonts w:asciiTheme="minorHAnsi" w:hAnsiTheme="minorHAnsi"/>
        </w:rPr>
      </w:pPr>
      <w:r w:rsidRPr="00D006F0">
        <w:rPr>
          <w:rFonts w:asciiTheme="minorHAnsi" w:hAnsiTheme="minorHAnsi"/>
          <w:u w:val="single"/>
        </w:rPr>
        <w:t>Spatial policy:</w:t>
      </w:r>
      <w:r w:rsidRPr="00577B9D">
        <w:rPr>
          <w:rFonts w:asciiTheme="minorHAnsi" w:hAnsiTheme="minorHAnsi"/>
        </w:rPr>
        <w:t xml:space="preserve"> </w:t>
      </w:r>
      <w:r w:rsidR="008A6D63">
        <w:rPr>
          <w:rFonts w:asciiTheme="minorHAnsi" w:hAnsiTheme="minorHAnsi"/>
        </w:rPr>
        <w:t>The group</w:t>
      </w:r>
      <w:r w:rsidR="0067174B">
        <w:rPr>
          <w:rFonts w:asciiTheme="minorHAnsi" w:hAnsiTheme="minorHAnsi"/>
        </w:rPr>
        <w:t xml:space="preserve"> will </w:t>
      </w:r>
      <w:r w:rsidRPr="00577B9D">
        <w:rPr>
          <w:rFonts w:asciiTheme="minorHAnsi" w:hAnsiTheme="minorHAnsi"/>
        </w:rPr>
        <w:t>w</w:t>
      </w:r>
      <w:r w:rsidR="008A6D63">
        <w:rPr>
          <w:rFonts w:asciiTheme="minorHAnsi" w:hAnsiTheme="minorHAnsi"/>
        </w:rPr>
        <w:t>ait and see</w:t>
      </w:r>
      <w:r>
        <w:rPr>
          <w:rFonts w:asciiTheme="minorHAnsi" w:hAnsiTheme="minorHAnsi"/>
        </w:rPr>
        <w:t xml:space="preserve"> what </w:t>
      </w:r>
      <w:r w:rsidR="004D2540">
        <w:rPr>
          <w:rFonts w:asciiTheme="minorHAnsi" w:hAnsiTheme="minorHAnsi"/>
        </w:rPr>
        <w:t xml:space="preserve">the </w:t>
      </w:r>
      <w:r>
        <w:rPr>
          <w:rFonts w:asciiTheme="minorHAnsi" w:hAnsiTheme="minorHAnsi"/>
        </w:rPr>
        <w:t xml:space="preserve">other groups find before beginning to draft this policy so </w:t>
      </w:r>
      <w:r w:rsidR="008A6D63">
        <w:rPr>
          <w:rFonts w:asciiTheme="minorHAnsi" w:hAnsiTheme="minorHAnsi"/>
        </w:rPr>
        <w:t xml:space="preserve">they </w:t>
      </w:r>
      <w:r>
        <w:rPr>
          <w:rFonts w:asciiTheme="minorHAnsi" w:hAnsiTheme="minorHAnsi"/>
        </w:rPr>
        <w:t xml:space="preserve">don’t restrict other groups. </w:t>
      </w:r>
    </w:p>
    <w:p w:rsidR="00A12E50" w:rsidRDefault="00A12E50" w:rsidP="00696988">
      <w:pPr>
        <w:pStyle w:val="ListParagraph"/>
        <w:ind w:left="1166"/>
        <w:rPr>
          <w:rFonts w:asciiTheme="minorHAnsi" w:hAnsiTheme="minorHAnsi"/>
        </w:rPr>
      </w:pPr>
    </w:p>
    <w:p w:rsidR="00352C2F" w:rsidRDefault="00D006F0" w:rsidP="00696988">
      <w:pPr>
        <w:pStyle w:val="ListParagraph"/>
        <w:ind w:left="1166"/>
        <w:rPr>
          <w:rFonts w:asciiTheme="minorHAnsi" w:hAnsiTheme="minorHAnsi"/>
        </w:rPr>
      </w:pPr>
      <w:r w:rsidRPr="00D006F0">
        <w:rPr>
          <w:rFonts w:asciiTheme="minorHAnsi" w:hAnsiTheme="minorHAnsi"/>
          <w:u w:val="single"/>
        </w:rPr>
        <w:t>Access policy:</w:t>
      </w:r>
      <w:r w:rsidR="0067174B">
        <w:rPr>
          <w:rFonts w:asciiTheme="minorHAnsi" w:hAnsiTheme="minorHAnsi"/>
        </w:rPr>
        <w:t xml:space="preserve"> The vision is to</w:t>
      </w:r>
      <w:r>
        <w:rPr>
          <w:rFonts w:asciiTheme="minorHAnsi" w:hAnsiTheme="minorHAnsi"/>
        </w:rPr>
        <w:t xml:space="preserve"> retain, maintain and </w:t>
      </w:r>
      <w:r w:rsidR="0067174B">
        <w:rPr>
          <w:rFonts w:asciiTheme="minorHAnsi" w:hAnsiTheme="minorHAnsi"/>
        </w:rPr>
        <w:t>enhance</w:t>
      </w:r>
      <w:r>
        <w:rPr>
          <w:rFonts w:asciiTheme="minorHAnsi" w:hAnsiTheme="minorHAnsi"/>
        </w:rPr>
        <w:t xml:space="preserve"> existing access routes to the benefit of the community.</w:t>
      </w:r>
      <w:r w:rsidR="0067174B">
        <w:rPr>
          <w:rFonts w:asciiTheme="minorHAnsi" w:hAnsiTheme="minorHAnsi"/>
        </w:rPr>
        <w:t xml:space="preserve"> Key value access routes are: Green Lane Bridleway, Footpaths through to Appleton Common, Colliers Copse, Besselsleigh Woods, access to the A420, Millway Lane and footpath through to Henwood along the ridge to Eaton. An idea to include in the policy is to improve</w:t>
      </w:r>
      <w:r>
        <w:rPr>
          <w:rFonts w:asciiTheme="minorHAnsi" w:hAnsiTheme="minorHAnsi"/>
        </w:rPr>
        <w:t xml:space="preserve"> a</w:t>
      </w:r>
      <w:r w:rsidR="0067174B">
        <w:rPr>
          <w:rFonts w:asciiTheme="minorHAnsi" w:hAnsiTheme="minorHAnsi"/>
        </w:rPr>
        <w:t xml:space="preserve">ccess to the Thames Path. </w:t>
      </w:r>
    </w:p>
    <w:p w:rsidR="00A12E50" w:rsidRDefault="00A12E50" w:rsidP="00696988">
      <w:pPr>
        <w:pStyle w:val="ListParagraph"/>
        <w:ind w:left="1166"/>
        <w:rPr>
          <w:rFonts w:asciiTheme="minorHAnsi" w:hAnsiTheme="minorHAnsi"/>
        </w:rPr>
      </w:pPr>
    </w:p>
    <w:p w:rsidR="00D006F0" w:rsidRDefault="00D006F0" w:rsidP="00696988">
      <w:pPr>
        <w:pStyle w:val="ListParagraph"/>
        <w:ind w:left="1166"/>
        <w:rPr>
          <w:rFonts w:asciiTheme="minorHAnsi" w:hAnsiTheme="minorHAnsi"/>
        </w:rPr>
      </w:pPr>
      <w:r>
        <w:rPr>
          <w:rFonts w:asciiTheme="minorHAnsi" w:hAnsiTheme="minorHAnsi"/>
          <w:u w:val="single"/>
        </w:rPr>
        <w:t>Green spaces and views policy:</w:t>
      </w:r>
      <w:r>
        <w:rPr>
          <w:rFonts w:asciiTheme="minorHAnsi" w:hAnsiTheme="minorHAnsi"/>
        </w:rPr>
        <w:t xml:space="preserve"> </w:t>
      </w:r>
      <w:r w:rsidR="0067174B">
        <w:rPr>
          <w:rFonts w:asciiTheme="minorHAnsi" w:hAnsiTheme="minorHAnsi"/>
        </w:rPr>
        <w:t xml:space="preserve">The vision is that any development should not adversely impact on existing green spaces, including important views. </w:t>
      </w:r>
    </w:p>
    <w:p w:rsidR="0067174B" w:rsidRPr="0067174B" w:rsidRDefault="0067174B" w:rsidP="00696988">
      <w:pPr>
        <w:pStyle w:val="ListParagraph"/>
        <w:ind w:left="1166"/>
        <w:rPr>
          <w:rFonts w:asciiTheme="minorHAnsi" w:hAnsiTheme="minorHAnsi"/>
        </w:rPr>
      </w:pPr>
      <w:r w:rsidRPr="0067174B">
        <w:rPr>
          <w:rFonts w:asciiTheme="minorHAnsi" w:hAnsiTheme="minorHAnsi"/>
        </w:rPr>
        <w:t xml:space="preserve">Key valued green spaces: Sportsfield, </w:t>
      </w:r>
      <w:r>
        <w:rPr>
          <w:rFonts w:asciiTheme="minorHAnsi" w:hAnsiTheme="minorHAnsi"/>
        </w:rPr>
        <w:t xml:space="preserve">Jubilee Park, Great Green, Allotments, War Memorial green, Landing stage at Bablockhythe, Appleton common, Colliers Copse, </w:t>
      </w:r>
      <w:proofErr w:type="gramStart"/>
      <w:r>
        <w:rPr>
          <w:rFonts w:asciiTheme="minorHAnsi" w:hAnsiTheme="minorHAnsi"/>
        </w:rPr>
        <w:t>Besselsleigh</w:t>
      </w:r>
      <w:proofErr w:type="gramEnd"/>
      <w:r>
        <w:rPr>
          <w:rFonts w:asciiTheme="minorHAnsi" w:hAnsiTheme="minorHAnsi"/>
        </w:rPr>
        <w:t xml:space="preserve"> Woods. </w:t>
      </w:r>
    </w:p>
    <w:p w:rsidR="00D222A1" w:rsidRDefault="004D2540" w:rsidP="00696988">
      <w:pPr>
        <w:pStyle w:val="ListParagraph"/>
        <w:ind w:left="1166"/>
        <w:rPr>
          <w:rFonts w:asciiTheme="minorHAnsi" w:hAnsiTheme="minorHAnsi"/>
        </w:rPr>
      </w:pPr>
      <w:r>
        <w:rPr>
          <w:rFonts w:asciiTheme="minorHAnsi" w:hAnsiTheme="minorHAnsi"/>
        </w:rPr>
        <w:t>It was</w:t>
      </w:r>
      <w:r w:rsidR="0067174B">
        <w:rPr>
          <w:rFonts w:asciiTheme="minorHAnsi" w:hAnsiTheme="minorHAnsi"/>
        </w:rPr>
        <w:t xml:space="preserve"> </w:t>
      </w:r>
      <w:r>
        <w:rPr>
          <w:rFonts w:asciiTheme="minorHAnsi" w:hAnsiTheme="minorHAnsi"/>
        </w:rPr>
        <w:t>recommended</w:t>
      </w:r>
      <w:r w:rsidR="0067174B">
        <w:rPr>
          <w:rFonts w:asciiTheme="minorHAnsi" w:hAnsiTheme="minorHAnsi"/>
        </w:rPr>
        <w:t xml:space="preserve"> to mention the large pub gardens of </w:t>
      </w:r>
      <w:r w:rsidR="00985F65">
        <w:rPr>
          <w:rFonts w:asciiTheme="minorHAnsi" w:hAnsiTheme="minorHAnsi"/>
        </w:rPr>
        <w:t>The</w:t>
      </w:r>
      <w:r w:rsidR="0067174B">
        <w:rPr>
          <w:rFonts w:asciiTheme="minorHAnsi" w:hAnsiTheme="minorHAnsi"/>
        </w:rPr>
        <w:t xml:space="preserve"> Plough and</w:t>
      </w:r>
      <w:r w:rsidR="00985F65">
        <w:rPr>
          <w:rFonts w:asciiTheme="minorHAnsi" w:hAnsiTheme="minorHAnsi"/>
        </w:rPr>
        <w:t xml:space="preserve"> Eight Bells, Appleton Landing, the pond in Netherton Road that used to be a wheel wash, green verges i.e. near Fettiplace Close (Don’t want development on that piece of land). It is important to include the view from the Thames River as you look up to the village. Appleton is also protected from the A420 by </w:t>
      </w:r>
      <w:r>
        <w:rPr>
          <w:rFonts w:asciiTheme="minorHAnsi" w:hAnsiTheme="minorHAnsi"/>
        </w:rPr>
        <w:t xml:space="preserve">the </w:t>
      </w:r>
      <w:r w:rsidR="00985F65">
        <w:rPr>
          <w:rFonts w:asciiTheme="minorHAnsi" w:hAnsiTheme="minorHAnsi"/>
        </w:rPr>
        <w:t>woods and land. The gap is protecting the village from a busy road.</w:t>
      </w:r>
    </w:p>
    <w:p w:rsidR="0067174B" w:rsidRDefault="00985F65" w:rsidP="00696988">
      <w:pPr>
        <w:pStyle w:val="ListParagraph"/>
        <w:ind w:left="1166"/>
        <w:rPr>
          <w:rFonts w:asciiTheme="minorHAnsi" w:hAnsiTheme="minorHAnsi"/>
        </w:rPr>
      </w:pPr>
      <w:bookmarkStart w:id="0" w:name="_GoBack"/>
      <w:bookmarkEnd w:id="0"/>
      <w:r>
        <w:rPr>
          <w:rFonts w:asciiTheme="minorHAnsi" w:hAnsiTheme="minorHAnsi"/>
        </w:rPr>
        <w:t xml:space="preserve"> </w:t>
      </w:r>
    </w:p>
    <w:p w:rsidR="00FA6541" w:rsidRDefault="00FA6541" w:rsidP="00696988">
      <w:pPr>
        <w:pStyle w:val="ListParagraph"/>
        <w:ind w:left="1166"/>
        <w:rPr>
          <w:rFonts w:asciiTheme="minorHAnsi" w:hAnsiTheme="minorHAnsi"/>
        </w:rPr>
      </w:pPr>
    </w:p>
    <w:p w:rsidR="004D2540" w:rsidRDefault="00FA6541" w:rsidP="004D2540">
      <w:pPr>
        <w:pStyle w:val="ListParagraph"/>
        <w:ind w:left="1166"/>
        <w:rPr>
          <w:rFonts w:asciiTheme="minorHAnsi" w:hAnsiTheme="minorHAnsi"/>
        </w:rPr>
      </w:pPr>
      <w:r w:rsidRPr="00FA6541">
        <w:rPr>
          <w:rFonts w:asciiTheme="minorHAnsi" w:hAnsiTheme="minorHAnsi"/>
          <w:u w:val="single"/>
        </w:rPr>
        <w:lastRenderedPageBreak/>
        <w:t>Village facilities:</w:t>
      </w:r>
      <w:r w:rsidR="000212E5">
        <w:rPr>
          <w:rFonts w:asciiTheme="minorHAnsi" w:hAnsiTheme="minorHAnsi"/>
          <w:u w:val="single"/>
        </w:rPr>
        <w:t xml:space="preserve"> </w:t>
      </w:r>
      <w:r w:rsidR="000212E5" w:rsidRPr="00985F65">
        <w:rPr>
          <w:rFonts w:asciiTheme="minorHAnsi" w:hAnsiTheme="minorHAnsi"/>
        </w:rPr>
        <w:t xml:space="preserve">Divided into 3 policies: </w:t>
      </w:r>
    </w:p>
    <w:p w:rsidR="004D2540" w:rsidRDefault="004D2540" w:rsidP="004D2540">
      <w:pPr>
        <w:pStyle w:val="ListParagraph"/>
        <w:ind w:left="1166"/>
        <w:rPr>
          <w:rFonts w:asciiTheme="minorHAnsi" w:hAnsiTheme="minorHAnsi"/>
        </w:rPr>
      </w:pPr>
    </w:p>
    <w:p w:rsidR="004D2540" w:rsidRDefault="004D2540" w:rsidP="004D2540">
      <w:pPr>
        <w:pStyle w:val="ListParagraph"/>
        <w:numPr>
          <w:ilvl w:val="0"/>
          <w:numId w:val="39"/>
        </w:numPr>
        <w:rPr>
          <w:rFonts w:asciiTheme="minorHAnsi" w:hAnsiTheme="minorHAnsi"/>
        </w:rPr>
      </w:pPr>
      <w:r>
        <w:rPr>
          <w:rFonts w:asciiTheme="minorHAnsi" w:hAnsiTheme="minorHAnsi"/>
        </w:rPr>
        <w:t xml:space="preserve">Village Facilities: </w:t>
      </w:r>
      <w:r w:rsidR="00985F65">
        <w:rPr>
          <w:rFonts w:asciiTheme="minorHAnsi" w:hAnsiTheme="minorHAnsi"/>
        </w:rPr>
        <w:t>The vision is to</w:t>
      </w:r>
      <w:r w:rsidR="00FA6541">
        <w:rPr>
          <w:rFonts w:asciiTheme="minorHAnsi" w:hAnsiTheme="minorHAnsi"/>
        </w:rPr>
        <w:t xml:space="preserve"> maintain existing village facilities and to support enhancement of existing village facilities. </w:t>
      </w:r>
    </w:p>
    <w:p w:rsidR="004D2540" w:rsidRDefault="004D2540" w:rsidP="004D2540">
      <w:pPr>
        <w:pStyle w:val="ListParagraph"/>
        <w:numPr>
          <w:ilvl w:val="0"/>
          <w:numId w:val="39"/>
        </w:numPr>
        <w:rPr>
          <w:rFonts w:asciiTheme="minorHAnsi" w:hAnsiTheme="minorHAnsi"/>
        </w:rPr>
      </w:pPr>
      <w:r>
        <w:rPr>
          <w:rFonts w:asciiTheme="minorHAnsi" w:hAnsiTheme="minorHAnsi"/>
        </w:rPr>
        <w:t>Appleton Community Shop: T</w:t>
      </w:r>
      <w:r w:rsidR="00FA6541" w:rsidRPr="00985F65">
        <w:rPr>
          <w:rFonts w:asciiTheme="minorHAnsi" w:hAnsiTheme="minorHAnsi"/>
        </w:rPr>
        <w:t xml:space="preserve">o protect the status of the village shop as a community run facility and to support proposals that result in the improvement of the village shop and post office. </w:t>
      </w:r>
    </w:p>
    <w:p w:rsidR="000212E5" w:rsidRPr="004D2540" w:rsidRDefault="004D2540" w:rsidP="004D2540">
      <w:pPr>
        <w:pStyle w:val="ListParagraph"/>
        <w:numPr>
          <w:ilvl w:val="0"/>
          <w:numId w:val="39"/>
        </w:numPr>
        <w:rPr>
          <w:rFonts w:asciiTheme="minorHAnsi" w:hAnsiTheme="minorHAnsi"/>
        </w:rPr>
      </w:pPr>
      <w:r>
        <w:rPr>
          <w:rFonts w:asciiTheme="minorHAnsi" w:hAnsiTheme="minorHAnsi"/>
        </w:rPr>
        <w:t xml:space="preserve">Public Houses: </w:t>
      </w:r>
      <w:r w:rsidR="00FA6541" w:rsidRPr="004D2540">
        <w:rPr>
          <w:rFonts w:asciiTheme="minorHAnsi" w:hAnsiTheme="minorHAnsi"/>
        </w:rPr>
        <w:t>To oppose</w:t>
      </w:r>
      <w:r w:rsidR="000212E5" w:rsidRPr="004D2540">
        <w:rPr>
          <w:rFonts w:asciiTheme="minorHAnsi" w:hAnsiTheme="minorHAnsi"/>
        </w:rPr>
        <w:t xml:space="preserve"> </w:t>
      </w:r>
      <w:r w:rsidR="00985F65" w:rsidRPr="004D2540">
        <w:rPr>
          <w:rFonts w:asciiTheme="minorHAnsi" w:hAnsiTheme="minorHAnsi"/>
        </w:rPr>
        <w:t>proposals of change of use, delicensing and/or closure of the existing public houses and oppose redevelopment that is detrimental to the current use of the facilities.</w:t>
      </w:r>
    </w:p>
    <w:p w:rsidR="000212E5" w:rsidRPr="00985F65" w:rsidRDefault="000212E5" w:rsidP="00985F65">
      <w:pPr>
        <w:rPr>
          <w:rFonts w:asciiTheme="minorHAnsi" w:hAnsiTheme="minorHAnsi"/>
        </w:rPr>
      </w:pPr>
    </w:p>
    <w:p w:rsidR="000212E5" w:rsidRPr="000212E5" w:rsidRDefault="000212E5" w:rsidP="00696988">
      <w:pPr>
        <w:pStyle w:val="ListParagraph"/>
        <w:ind w:left="1166"/>
        <w:rPr>
          <w:rFonts w:asciiTheme="minorHAnsi" w:hAnsiTheme="minorHAnsi"/>
          <w:u w:val="single"/>
        </w:rPr>
      </w:pPr>
      <w:r w:rsidRPr="000212E5">
        <w:rPr>
          <w:rFonts w:asciiTheme="minorHAnsi" w:hAnsiTheme="minorHAnsi"/>
          <w:u w:val="single"/>
        </w:rPr>
        <w:t xml:space="preserve">Business and employment: </w:t>
      </w:r>
    </w:p>
    <w:p w:rsidR="00F54A36" w:rsidRDefault="00985F65" w:rsidP="00696988">
      <w:pPr>
        <w:pStyle w:val="ListParagraph"/>
        <w:ind w:left="1166"/>
        <w:rPr>
          <w:rFonts w:asciiTheme="minorHAnsi" w:hAnsiTheme="minorHAnsi"/>
        </w:rPr>
      </w:pPr>
      <w:r>
        <w:rPr>
          <w:rFonts w:asciiTheme="minorHAnsi" w:hAnsiTheme="minorHAnsi"/>
        </w:rPr>
        <w:t xml:space="preserve">The survey group drafted this policy but quite a bit of the policy information overlapped with the village facility policy. </w:t>
      </w:r>
      <w:r w:rsidR="00665572">
        <w:rPr>
          <w:rFonts w:asciiTheme="minorHAnsi" w:hAnsiTheme="minorHAnsi"/>
        </w:rPr>
        <w:t xml:space="preserve">Parts of the business policy are to be merged into the facilities policy. </w:t>
      </w:r>
      <w:r>
        <w:rPr>
          <w:rFonts w:asciiTheme="minorHAnsi" w:hAnsiTheme="minorHAnsi"/>
        </w:rPr>
        <w:t xml:space="preserve">This policy should not mention the pub as the pubs will have a separate policy. </w:t>
      </w:r>
    </w:p>
    <w:p w:rsidR="00143AC9" w:rsidRPr="002512D0" w:rsidRDefault="00143AC9" w:rsidP="002512D0">
      <w:pPr>
        <w:rPr>
          <w:rFonts w:asciiTheme="minorHAnsi" w:hAnsiTheme="minorHAnsi"/>
        </w:rPr>
      </w:pPr>
    </w:p>
    <w:p w:rsidR="009C42C9" w:rsidRPr="002512D0" w:rsidRDefault="00065A61" w:rsidP="009C42C9">
      <w:pPr>
        <w:pStyle w:val="ListParagraph"/>
        <w:numPr>
          <w:ilvl w:val="0"/>
          <w:numId w:val="36"/>
        </w:numPr>
        <w:ind w:left="1166" w:hanging="806"/>
        <w:rPr>
          <w:rFonts w:asciiTheme="minorHAnsi" w:hAnsiTheme="minorHAnsi"/>
          <w:b/>
        </w:rPr>
      </w:pPr>
      <w:r w:rsidRPr="002512D0">
        <w:rPr>
          <w:rFonts w:asciiTheme="minorHAnsi" w:hAnsiTheme="minorHAnsi"/>
          <w:b/>
        </w:rPr>
        <w:t>Open meeting</w:t>
      </w:r>
      <w:r w:rsidR="00CF2131" w:rsidRPr="002512D0">
        <w:rPr>
          <w:rFonts w:asciiTheme="minorHAnsi" w:hAnsiTheme="minorHAnsi"/>
          <w:b/>
        </w:rPr>
        <w:t xml:space="preserve">: </w:t>
      </w:r>
    </w:p>
    <w:p w:rsidR="002512D0" w:rsidRDefault="002512D0" w:rsidP="009C42C9">
      <w:pPr>
        <w:pStyle w:val="ListParagraph"/>
        <w:ind w:left="1166"/>
        <w:rPr>
          <w:rFonts w:asciiTheme="minorHAnsi" w:hAnsiTheme="minorHAnsi"/>
        </w:rPr>
      </w:pPr>
    </w:p>
    <w:p w:rsidR="002512D0" w:rsidRDefault="002512D0" w:rsidP="009C42C9">
      <w:pPr>
        <w:pStyle w:val="ListParagraph"/>
        <w:ind w:left="1166"/>
        <w:rPr>
          <w:rFonts w:asciiTheme="minorHAnsi" w:hAnsiTheme="minorHAnsi"/>
        </w:rPr>
      </w:pPr>
      <w:r>
        <w:rPr>
          <w:rFonts w:asciiTheme="minorHAnsi" w:hAnsiTheme="minorHAnsi"/>
        </w:rPr>
        <w:t>Snapshots of each policy will be displayed at the meeting to show the community a summary of what the steering group is working towards. Mark Richards needs a copy of every draft policy so the Events Group can prepare a snapshot of each policy for the Open Meeting.  The policy does not need to be polished but needs to include the main points of the policy.</w:t>
      </w:r>
    </w:p>
    <w:p w:rsidR="00CF2131" w:rsidRPr="00CF2131" w:rsidRDefault="00CF2131" w:rsidP="00CF2131">
      <w:pPr>
        <w:rPr>
          <w:rFonts w:asciiTheme="minorHAnsi" w:hAnsiTheme="minorHAnsi"/>
          <w:b/>
        </w:rPr>
      </w:pPr>
    </w:p>
    <w:p w:rsidR="00783C31" w:rsidRPr="00065A61" w:rsidRDefault="00783C31" w:rsidP="00783C31">
      <w:pPr>
        <w:pStyle w:val="ListParagraph"/>
        <w:numPr>
          <w:ilvl w:val="0"/>
          <w:numId w:val="36"/>
        </w:numPr>
        <w:spacing w:line="480" w:lineRule="auto"/>
        <w:rPr>
          <w:rFonts w:asciiTheme="minorHAnsi" w:hAnsiTheme="minorHAnsi"/>
          <w:b/>
        </w:rPr>
      </w:pPr>
      <w:r w:rsidRPr="00065A61">
        <w:rPr>
          <w:rFonts w:asciiTheme="minorHAnsi" w:hAnsiTheme="minorHAnsi"/>
          <w:b/>
        </w:rPr>
        <w:t xml:space="preserve">Report back from subgroups: </w:t>
      </w:r>
    </w:p>
    <w:p w:rsidR="00783C31" w:rsidRDefault="00783C31" w:rsidP="00783C31">
      <w:pPr>
        <w:pStyle w:val="ListParagraph"/>
        <w:numPr>
          <w:ilvl w:val="0"/>
          <w:numId w:val="37"/>
        </w:numPr>
        <w:rPr>
          <w:rFonts w:asciiTheme="minorHAnsi" w:hAnsiTheme="minorHAnsi"/>
        </w:rPr>
      </w:pPr>
      <w:r>
        <w:rPr>
          <w:rFonts w:asciiTheme="minorHAnsi" w:hAnsiTheme="minorHAnsi"/>
        </w:rPr>
        <w:t>Evidence Group</w:t>
      </w:r>
      <w:r w:rsidR="005C4202">
        <w:rPr>
          <w:rFonts w:asciiTheme="minorHAnsi" w:hAnsiTheme="minorHAnsi"/>
        </w:rPr>
        <w:t>:</w:t>
      </w:r>
      <w:r w:rsidR="002512D0">
        <w:rPr>
          <w:rFonts w:asciiTheme="minorHAnsi" w:hAnsiTheme="minorHAnsi"/>
        </w:rPr>
        <w:t xml:space="preserve"> see above</w:t>
      </w:r>
    </w:p>
    <w:p w:rsidR="00783C31" w:rsidRDefault="00783C31" w:rsidP="00783C31">
      <w:pPr>
        <w:pStyle w:val="ListParagraph"/>
        <w:numPr>
          <w:ilvl w:val="0"/>
          <w:numId w:val="37"/>
        </w:numPr>
        <w:rPr>
          <w:rFonts w:asciiTheme="minorHAnsi" w:hAnsiTheme="minorHAnsi"/>
        </w:rPr>
      </w:pPr>
      <w:r>
        <w:rPr>
          <w:rFonts w:asciiTheme="minorHAnsi" w:hAnsiTheme="minorHAnsi"/>
        </w:rPr>
        <w:t>Survey Group</w:t>
      </w:r>
      <w:r w:rsidR="005C4202">
        <w:rPr>
          <w:rFonts w:asciiTheme="minorHAnsi" w:hAnsiTheme="minorHAnsi"/>
        </w:rPr>
        <w:t>:</w:t>
      </w:r>
      <w:r w:rsidR="002512D0">
        <w:rPr>
          <w:rFonts w:asciiTheme="minorHAnsi" w:hAnsiTheme="minorHAnsi"/>
        </w:rPr>
        <w:t xml:space="preserve"> see above</w:t>
      </w:r>
    </w:p>
    <w:p w:rsidR="00783C31" w:rsidRPr="00B33E95" w:rsidRDefault="00783C31" w:rsidP="00B33E95">
      <w:pPr>
        <w:pStyle w:val="ListParagraph"/>
        <w:numPr>
          <w:ilvl w:val="0"/>
          <w:numId w:val="37"/>
        </w:numPr>
        <w:rPr>
          <w:rFonts w:asciiTheme="minorHAnsi" w:hAnsiTheme="minorHAnsi"/>
        </w:rPr>
      </w:pPr>
      <w:r>
        <w:rPr>
          <w:rFonts w:asciiTheme="minorHAnsi" w:hAnsiTheme="minorHAnsi"/>
        </w:rPr>
        <w:t xml:space="preserve">Communication </w:t>
      </w:r>
      <w:r w:rsidR="00B33E95">
        <w:rPr>
          <w:rFonts w:asciiTheme="minorHAnsi" w:hAnsiTheme="minorHAnsi"/>
        </w:rPr>
        <w:t xml:space="preserve">and Events </w:t>
      </w:r>
      <w:r>
        <w:rPr>
          <w:rFonts w:asciiTheme="minorHAnsi" w:hAnsiTheme="minorHAnsi"/>
        </w:rPr>
        <w:t>Group</w:t>
      </w:r>
      <w:r w:rsidR="005C4202">
        <w:rPr>
          <w:rFonts w:asciiTheme="minorHAnsi" w:hAnsiTheme="minorHAnsi"/>
        </w:rPr>
        <w:t>:</w:t>
      </w:r>
      <w:r w:rsidR="002512D0">
        <w:rPr>
          <w:rFonts w:asciiTheme="minorHAnsi" w:hAnsiTheme="minorHAnsi"/>
        </w:rPr>
        <w:t xml:space="preserve"> see above</w:t>
      </w:r>
    </w:p>
    <w:p w:rsidR="00783C31" w:rsidRPr="00783C31" w:rsidRDefault="00783C31" w:rsidP="00783C31">
      <w:pPr>
        <w:pStyle w:val="ListParagraph"/>
        <w:ind w:left="1440"/>
        <w:rPr>
          <w:rFonts w:asciiTheme="minorHAnsi" w:hAnsiTheme="minorHAnsi"/>
        </w:rPr>
      </w:pPr>
    </w:p>
    <w:p w:rsidR="002512D0" w:rsidRPr="002512D0" w:rsidRDefault="002C06E7" w:rsidP="002512D0">
      <w:pPr>
        <w:pStyle w:val="ListParagraph"/>
        <w:numPr>
          <w:ilvl w:val="0"/>
          <w:numId w:val="36"/>
        </w:numPr>
        <w:spacing w:line="480" w:lineRule="auto"/>
        <w:ind w:left="709" w:hanging="357"/>
        <w:rPr>
          <w:rFonts w:asciiTheme="minorHAnsi" w:hAnsiTheme="minorHAnsi"/>
          <w:b/>
        </w:rPr>
      </w:pPr>
      <w:r w:rsidRPr="00065A61">
        <w:rPr>
          <w:rFonts w:asciiTheme="minorHAnsi" w:hAnsiTheme="minorHAnsi"/>
          <w:b/>
        </w:rPr>
        <w:t>Date of next meeting</w:t>
      </w:r>
      <w:r w:rsidR="005C4202">
        <w:rPr>
          <w:rFonts w:asciiTheme="minorHAnsi" w:hAnsiTheme="minorHAnsi"/>
          <w:b/>
        </w:rPr>
        <w:t>:</w:t>
      </w:r>
      <w:r w:rsidR="00F278D3">
        <w:rPr>
          <w:rFonts w:asciiTheme="minorHAnsi" w:hAnsiTheme="minorHAnsi"/>
          <w:b/>
        </w:rPr>
        <w:t xml:space="preserve"> </w:t>
      </w:r>
      <w:r w:rsidR="002512D0" w:rsidRPr="002512D0">
        <w:rPr>
          <w:rFonts w:asciiTheme="minorHAnsi" w:hAnsiTheme="minorHAnsi"/>
        </w:rPr>
        <w:t xml:space="preserve">Monday, </w:t>
      </w:r>
      <w:r w:rsidR="00F278D3" w:rsidRPr="002512D0">
        <w:rPr>
          <w:rFonts w:asciiTheme="minorHAnsi" w:hAnsiTheme="minorHAnsi"/>
        </w:rPr>
        <w:t>24</w:t>
      </w:r>
      <w:r w:rsidR="00F278D3" w:rsidRPr="002512D0">
        <w:rPr>
          <w:rFonts w:asciiTheme="minorHAnsi" w:hAnsiTheme="minorHAnsi"/>
          <w:vertAlign w:val="superscript"/>
        </w:rPr>
        <w:t>th</w:t>
      </w:r>
      <w:r w:rsidR="00F278D3">
        <w:rPr>
          <w:rFonts w:asciiTheme="minorHAnsi" w:hAnsiTheme="minorHAnsi"/>
        </w:rPr>
        <w:t xml:space="preserve"> April 2017 @ 7:15pm</w:t>
      </w:r>
    </w:p>
    <w:p w:rsidR="00ED2E55" w:rsidRDefault="00ED2E55" w:rsidP="009F3CC3">
      <w:pPr>
        <w:pStyle w:val="ListParagraph"/>
        <w:ind w:left="0"/>
        <w:rPr>
          <w:rFonts w:asciiTheme="minorHAnsi" w:hAnsiTheme="minorHAnsi"/>
          <w:b/>
          <w:bCs/>
          <w:i/>
          <w:sz w:val="20"/>
          <w:szCs w:val="20"/>
          <w:lang w:val="en-US"/>
        </w:rPr>
      </w:pPr>
    </w:p>
    <w:p w:rsidR="005A4710" w:rsidRPr="001C52E7" w:rsidRDefault="005A4710" w:rsidP="009F3CC3">
      <w:pPr>
        <w:pStyle w:val="ListParagraph"/>
        <w:ind w:left="0"/>
        <w:rPr>
          <w:rFonts w:asciiTheme="minorHAnsi" w:hAnsiTheme="minorHAnsi"/>
          <w:i/>
          <w:sz w:val="18"/>
          <w:szCs w:val="18"/>
          <w:lang w:val="en-US"/>
        </w:rPr>
      </w:pPr>
    </w:p>
    <w:sectPr w:rsidR="005A4710" w:rsidRPr="001C52E7" w:rsidSect="004342DE">
      <w:headerReference w:type="default" r:id="rId9"/>
      <w:footerReference w:type="even" r:id="rId10"/>
      <w:pgSz w:w="11906" w:h="16838"/>
      <w:pgMar w:top="630" w:right="720" w:bottom="450" w:left="720" w:header="27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6DDC" w:rsidRDefault="00806DDC" w:rsidP="00F50017">
      <w:r>
        <w:separator/>
      </w:r>
    </w:p>
  </w:endnote>
  <w:endnote w:type="continuationSeparator" w:id="0">
    <w:p w:rsidR="00806DDC" w:rsidRDefault="00806DDC" w:rsidP="00F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Default="002A1EF0" w:rsidP="008708BD">
    <w:pPr>
      <w:pStyle w:val="Footer"/>
      <w:framePr w:wrap="around" w:vAnchor="text" w:hAnchor="margin" w:xAlign="center" w:y="1"/>
      <w:rPr>
        <w:rStyle w:val="PageNumber"/>
      </w:rPr>
    </w:pPr>
    <w:r>
      <w:rPr>
        <w:rStyle w:val="PageNumber"/>
      </w:rPr>
      <w:fldChar w:fldCharType="begin"/>
    </w:r>
    <w:r w:rsidR="00176EA9">
      <w:rPr>
        <w:rStyle w:val="PageNumber"/>
      </w:rPr>
      <w:instrText xml:space="preserve">PAGE  </w:instrText>
    </w:r>
    <w:r>
      <w:rPr>
        <w:rStyle w:val="PageNumber"/>
      </w:rPr>
      <w:fldChar w:fldCharType="separate"/>
    </w:r>
    <w:r w:rsidR="00D222A1">
      <w:rPr>
        <w:rStyle w:val="PageNumber"/>
        <w:noProof/>
      </w:rPr>
      <w:t>2</w:t>
    </w:r>
    <w:r>
      <w:rPr>
        <w:rStyle w:val="PageNumber"/>
      </w:rPr>
      <w:fldChar w:fldCharType="end"/>
    </w:r>
  </w:p>
  <w:p w:rsidR="00176EA9" w:rsidRPr="00A5712E" w:rsidRDefault="00176EA9" w:rsidP="008708BD">
    <w:pPr>
      <w:pStyle w:val="Footer"/>
      <w:ind w:right="360" w:firstLine="360"/>
      <w:jc w:val="center"/>
      <w:rPr>
        <w:sz w:val="20"/>
        <w:szCs w:val="20"/>
      </w:rPr>
    </w:pPr>
    <w:r w:rsidRPr="00A5712E">
      <w:rPr>
        <w:sz w:val="20"/>
        <w:szCs w:val="20"/>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6DDC" w:rsidRDefault="00806DDC" w:rsidP="00F50017">
      <w:r>
        <w:separator/>
      </w:r>
    </w:p>
  </w:footnote>
  <w:footnote w:type="continuationSeparator" w:id="0">
    <w:p w:rsidR="00806DDC" w:rsidRDefault="00806DDC" w:rsidP="00F5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Pr="00643247" w:rsidRDefault="00176EA9" w:rsidP="006F4AB8">
    <w:pPr>
      <w:pStyle w:val="Header"/>
      <w:jc w:val="center"/>
      <w:rPr>
        <w:rFonts w:asciiTheme="minorHAnsi" w:hAnsiTheme="minorHAnsi"/>
        <w:b/>
        <w:bCs/>
        <w:color w:val="4F81BD" w:themeColor="accent1"/>
        <w:lang w:val="en-US"/>
      </w:rPr>
    </w:pPr>
    <w:r w:rsidRPr="00643247">
      <w:rPr>
        <w:rFonts w:asciiTheme="minorHAnsi" w:hAnsiTheme="minorHAnsi"/>
        <w:b/>
        <w:bCs/>
        <w:color w:val="4F81BD" w:themeColor="accent1"/>
        <w:lang w:val="en-US"/>
      </w:rPr>
      <w:t>APPLETON WITH EATON PARISH COUNCIL</w:t>
    </w:r>
  </w:p>
  <w:p w:rsidR="00176EA9" w:rsidRPr="002433CE" w:rsidRDefault="00836832" w:rsidP="006F4AB8">
    <w:pPr>
      <w:pStyle w:val="Header"/>
      <w:jc w:val="center"/>
      <w:rPr>
        <w:rFonts w:asciiTheme="minorHAnsi" w:hAnsiTheme="minorHAnsi"/>
        <w:sz w:val="20"/>
        <w:szCs w:val="20"/>
        <w:lang w:val="en-US"/>
      </w:rPr>
    </w:pPr>
    <w:proofErr w:type="gramStart"/>
    <w:r w:rsidRPr="002433CE">
      <w:rPr>
        <w:rFonts w:asciiTheme="minorHAnsi" w:hAnsiTheme="minorHAnsi"/>
        <w:sz w:val="20"/>
        <w:szCs w:val="20"/>
        <w:lang w:val="en-US"/>
      </w:rPr>
      <w:t>c/o</w:t>
    </w:r>
    <w:proofErr w:type="gramEnd"/>
    <w:r w:rsidRPr="002433CE">
      <w:rPr>
        <w:rFonts w:asciiTheme="minorHAnsi" w:hAnsiTheme="minorHAnsi"/>
        <w:sz w:val="20"/>
        <w:szCs w:val="20"/>
        <w:lang w:val="en-US"/>
      </w:rPr>
      <w:t xml:space="preserve"> Tamarix, N</w:t>
    </w:r>
    <w:r w:rsidR="0032473E" w:rsidRPr="002433CE">
      <w:rPr>
        <w:rFonts w:asciiTheme="minorHAnsi" w:hAnsiTheme="minorHAnsi"/>
        <w:sz w:val="20"/>
        <w:szCs w:val="20"/>
        <w:lang w:val="en-US"/>
      </w:rPr>
      <w:t>e</w:t>
    </w:r>
    <w:r w:rsidRPr="002433CE">
      <w:rPr>
        <w:rFonts w:asciiTheme="minorHAnsi" w:hAnsiTheme="minorHAnsi"/>
        <w:sz w:val="20"/>
        <w:szCs w:val="20"/>
        <w:lang w:val="en-US"/>
      </w:rPr>
      <w:t>therton Road</w:t>
    </w:r>
    <w:r w:rsidR="0032473E" w:rsidRPr="002433CE">
      <w:rPr>
        <w:rFonts w:asciiTheme="minorHAnsi" w:hAnsiTheme="minorHAnsi"/>
        <w:sz w:val="20"/>
        <w:szCs w:val="20"/>
        <w:lang w:val="en-US"/>
      </w:rPr>
      <w:t>, Appleton</w:t>
    </w:r>
    <w:r w:rsidR="00176EA9" w:rsidRPr="002433CE">
      <w:rPr>
        <w:rFonts w:asciiTheme="minorHAnsi" w:hAnsiTheme="minorHAnsi"/>
        <w:sz w:val="20"/>
        <w:szCs w:val="20"/>
        <w:lang w:val="en-US"/>
      </w:rPr>
      <w:t xml:space="preserve">, </w:t>
    </w:r>
    <w:r w:rsidRPr="002433CE">
      <w:rPr>
        <w:rFonts w:asciiTheme="minorHAnsi" w:hAnsiTheme="minorHAnsi"/>
        <w:sz w:val="20"/>
        <w:szCs w:val="20"/>
        <w:lang w:val="en-US"/>
      </w:rPr>
      <w:t>Abingdon, Oxfordshire, OX13 5QW</w:t>
    </w:r>
    <w:r w:rsidR="00176EA9" w:rsidRPr="002433CE">
      <w:rPr>
        <w:rFonts w:asciiTheme="minorHAnsi" w:hAnsiTheme="minorHAnsi"/>
        <w:sz w:val="20"/>
        <w:szCs w:val="20"/>
        <w:lang w:val="en-US"/>
      </w:rPr>
      <w:t xml:space="preserve"> </w:t>
    </w:r>
  </w:p>
  <w:p w:rsidR="00176EA9" w:rsidRPr="002433CE" w:rsidRDefault="00176EA9" w:rsidP="006F4AB8">
    <w:pPr>
      <w:pStyle w:val="Header"/>
      <w:jc w:val="center"/>
      <w:rPr>
        <w:rFonts w:asciiTheme="minorHAnsi" w:hAnsiTheme="minorHAnsi"/>
        <w:sz w:val="20"/>
        <w:szCs w:val="20"/>
        <w:lang w:val="en-US"/>
      </w:rPr>
    </w:pPr>
    <w:r w:rsidRPr="002433CE">
      <w:rPr>
        <w:rFonts w:asciiTheme="minorHAnsi" w:hAnsiTheme="minorHAnsi"/>
        <w:sz w:val="20"/>
        <w:szCs w:val="20"/>
        <w:lang w:val="en-US"/>
      </w:rPr>
      <w:t xml:space="preserve">E-mail: parishclerk.appletonwitheaton@gmail.com   </w:t>
    </w:r>
    <w:hyperlink r:id="rId1" w:history="1">
      <w:r w:rsidR="00AF0E46" w:rsidRPr="002433CE">
        <w:rPr>
          <w:rStyle w:val="Hyperlink"/>
          <w:rFonts w:asciiTheme="minorHAnsi" w:hAnsiTheme="minorHAnsi"/>
          <w:color w:val="auto"/>
          <w:sz w:val="20"/>
          <w:szCs w:val="20"/>
          <w:lang w:val="en-US"/>
        </w:rPr>
        <w:t>www.appleton-eaton.org</w:t>
      </w:r>
    </w:hyperlink>
    <w:r w:rsidR="00AF0E46" w:rsidRPr="002433CE">
      <w:rPr>
        <w:rFonts w:asciiTheme="minorHAnsi" w:hAnsiTheme="minorHAnsi"/>
        <w:sz w:val="20"/>
        <w:szCs w:val="20"/>
        <w:lang w:val="en-US"/>
      </w:rPr>
      <w:t xml:space="preserve">  Tel: 01865 5962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11ED3"/>
    <w:multiLevelType w:val="hybridMultilevel"/>
    <w:tmpl w:val="E6B2BF14"/>
    <w:lvl w:ilvl="0" w:tplc="0809000F">
      <w:start w:val="4"/>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nsid w:val="071A155C"/>
    <w:multiLevelType w:val="hybridMultilevel"/>
    <w:tmpl w:val="B18A90D4"/>
    <w:lvl w:ilvl="0" w:tplc="3B02329A">
      <w:start w:val="1"/>
      <w:numFmt w:val="decimal"/>
      <w:lvlText w:val="%1."/>
      <w:lvlJc w:val="left"/>
      <w:pPr>
        <w:ind w:left="1526" w:hanging="360"/>
      </w:pPr>
      <w:rPr>
        <w:rFonts w:hint="default"/>
      </w:rPr>
    </w:lvl>
    <w:lvl w:ilvl="1" w:tplc="08090019" w:tentative="1">
      <w:start w:val="1"/>
      <w:numFmt w:val="lowerLetter"/>
      <w:lvlText w:val="%2."/>
      <w:lvlJc w:val="left"/>
      <w:pPr>
        <w:ind w:left="2246" w:hanging="360"/>
      </w:pPr>
    </w:lvl>
    <w:lvl w:ilvl="2" w:tplc="0809001B" w:tentative="1">
      <w:start w:val="1"/>
      <w:numFmt w:val="lowerRoman"/>
      <w:lvlText w:val="%3."/>
      <w:lvlJc w:val="right"/>
      <w:pPr>
        <w:ind w:left="2966" w:hanging="180"/>
      </w:pPr>
    </w:lvl>
    <w:lvl w:ilvl="3" w:tplc="0809000F" w:tentative="1">
      <w:start w:val="1"/>
      <w:numFmt w:val="decimal"/>
      <w:lvlText w:val="%4."/>
      <w:lvlJc w:val="left"/>
      <w:pPr>
        <w:ind w:left="3686" w:hanging="360"/>
      </w:pPr>
    </w:lvl>
    <w:lvl w:ilvl="4" w:tplc="08090019" w:tentative="1">
      <w:start w:val="1"/>
      <w:numFmt w:val="lowerLetter"/>
      <w:lvlText w:val="%5."/>
      <w:lvlJc w:val="left"/>
      <w:pPr>
        <w:ind w:left="4406" w:hanging="360"/>
      </w:pPr>
    </w:lvl>
    <w:lvl w:ilvl="5" w:tplc="0809001B" w:tentative="1">
      <w:start w:val="1"/>
      <w:numFmt w:val="lowerRoman"/>
      <w:lvlText w:val="%6."/>
      <w:lvlJc w:val="right"/>
      <w:pPr>
        <w:ind w:left="5126" w:hanging="180"/>
      </w:pPr>
    </w:lvl>
    <w:lvl w:ilvl="6" w:tplc="0809000F" w:tentative="1">
      <w:start w:val="1"/>
      <w:numFmt w:val="decimal"/>
      <w:lvlText w:val="%7."/>
      <w:lvlJc w:val="left"/>
      <w:pPr>
        <w:ind w:left="5846" w:hanging="360"/>
      </w:pPr>
    </w:lvl>
    <w:lvl w:ilvl="7" w:tplc="08090019" w:tentative="1">
      <w:start w:val="1"/>
      <w:numFmt w:val="lowerLetter"/>
      <w:lvlText w:val="%8."/>
      <w:lvlJc w:val="left"/>
      <w:pPr>
        <w:ind w:left="6566" w:hanging="360"/>
      </w:pPr>
    </w:lvl>
    <w:lvl w:ilvl="8" w:tplc="0809001B" w:tentative="1">
      <w:start w:val="1"/>
      <w:numFmt w:val="lowerRoman"/>
      <w:lvlText w:val="%9."/>
      <w:lvlJc w:val="right"/>
      <w:pPr>
        <w:ind w:left="7286" w:hanging="180"/>
      </w:pPr>
    </w:lvl>
  </w:abstractNum>
  <w:abstractNum w:abstractNumId="2">
    <w:nsid w:val="0A297476"/>
    <w:multiLevelType w:val="hybridMultilevel"/>
    <w:tmpl w:val="3774DC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A5D3A2F"/>
    <w:multiLevelType w:val="hybridMultilevel"/>
    <w:tmpl w:val="CE5C5D4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nsid w:val="0DB0425A"/>
    <w:multiLevelType w:val="hybridMultilevel"/>
    <w:tmpl w:val="74D0F438"/>
    <w:lvl w:ilvl="0" w:tplc="279039B6">
      <w:start w:val="85"/>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2D7C66"/>
    <w:multiLevelType w:val="hybridMultilevel"/>
    <w:tmpl w:val="434E523E"/>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6">
    <w:nsid w:val="128072A9"/>
    <w:multiLevelType w:val="hybridMultilevel"/>
    <w:tmpl w:val="26808A1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nsid w:val="1832722F"/>
    <w:multiLevelType w:val="hybridMultilevel"/>
    <w:tmpl w:val="9CEA5F1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nsid w:val="1C9B2C2C"/>
    <w:multiLevelType w:val="hybridMultilevel"/>
    <w:tmpl w:val="3668BF64"/>
    <w:lvl w:ilvl="0" w:tplc="222AEC76">
      <w:start w:val="1"/>
      <w:numFmt w:val="decimal"/>
      <w:lvlText w:val="%1."/>
      <w:lvlJc w:val="left"/>
      <w:pPr>
        <w:ind w:left="644" w:hanging="360"/>
      </w:pPr>
      <w:rPr>
        <w:rFonts w:hint="default"/>
        <w:b w:val="0"/>
      </w:rPr>
    </w:lvl>
    <w:lvl w:ilvl="1" w:tplc="08090001">
      <w:start w:val="1"/>
      <w:numFmt w:val="bullet"/>
      <w:lvlText w:val=""/>
      <w:lvlJc w:val="left"/>
      <w:pPr>
        <w:tabs>
          <w:tab w:val="num" w:pos="1364"/>
        </w:tabs>
        <w:ind w:left="1364" w:hanging="360"/>
      </w:pPr>
      <w:rPr>
        <w:rFonts w:ascii="Symbol" w:hAnsi="Symbol" w:hint="default"/>
        <w:b w:val="0"/>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nsid w:val="22ED2896"/>
    <w:multiLevelType w:val="hybridMultilevel"/>
    <w:tmpl w:val="5D4EF11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0">
    <w:nsid w:val="27953A4E"/>
    <w:multiLevelType w:val="hybridMultilevel"/>
    <w:tmpl w:val="05CE26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nsid w:val="2B5F0C06"/>
    <w:multiLevelType w:val="hybridMultilevel"/>
    <w:tmpl w:val="CD6AE38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2">
    <w:nsid w:val="2C9E7127"/>
    <w:multiLevelType w:val="hybridMultilevel"/>
    <w:tmpl w:val="7708F2FC"/>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13">
    <w:nsid w:val="2E327085"/>
    <w:multiLevelType w:val="hybridMultilevel"/>
    <w:tmpl w:val="E31AF2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nsid w:val="2E886447"/>
    <w:multiLevelType w:val="hybridMultilevel"/>
    <w:tmpl w:val="5922FF58"/>
    <w:lvl w:ilvl="0" w:tplc="E12E4C02">
      <w:numFmt w:val="bullet"/>
      <w:lvlText w:val="-"/>
      <w:lvlJc w:val="left"/>
      <w:pPr>
        <w:ind w:left="3015" w:hanging="360"/>
      </w:pPr>
      <w:rPr>
        <w:rFonts w:ascii="Calibri" w:eastAsia="Times New Roman" w:hAnsi="Calibri" w:cs="Times New Roman" w:hint="default"/>
      </w:rPr>
    </w:lvl>
    <w:lvl w:ilvl="1" w:tplc="08090003" w:tentative="1">
      <w:start w:val="1"/>
      <w:numFmt w:val="bullet"/>
      <w:lvlText w:val="o"/>
      <w:lvlJc w:val="left"/>
      <w:pPr>
        <w:ind w:left="3735" w:hanging="360"/>
      </w:pPr>
      <w:rPr>
        <w:rFonts w:ascii="Courier New" w:hAnsi="Courier New" w:cs="Courier New" w:hint="default"/>
      </w:rPr>
    </w:lvl>
    <w:lvl w:ilvl="2" w:tplc="08090005" w:tentative="1">
      <w:start w:val="1"/>
      <w:numFmt w:val="bullet"/>
      <w:lvlText w:val=""/>
      <w:lvlJc w:val="left"/>
      <w:pPr>
        <w:ind w:left="4455" w:hanging="360"/>
      </w:pPr>
      <w:rPr>
        <w:rFonts w:ascii="Wingdings" w:hAnsi="Wingdings" w:hint="default"/>
      </w:rPr>
    </w:lvl>
    <w:lvl w:ilvl="3" w:tplc="08090001" w:tentative="1">
      <w:start w:val="1"/>
      <w:numFmt w:val="bullet"/>
      <w:lvlText w:val=""/>
      <w:lvlJc w:val="left"/>
      <w:pPr>
        <w:ind w:left="5175" w:hanging="360"/>
      </w:pPr>
      <w:rPr>
        <w:rFonts w:ascii="Symbol" w:hAnsi="Symbol" w:hint="default"/>
      </w:rPr>
    </w:lvl>
    <w:lvl w:ilvl="4" w:tplc="08090003" w:tentative="1">
      <w:start w:val="1"/>
      <w:numFmt w:val="bullet"/>
      <w:lvlText w:val="o"/>
      <w:lvlJc w:val="left"/>
      <w:pPr>
        <w:ind w:left="5895" w:hanging="360"/>
      </w:pPr>
      <w:rPr>
        <w:rFonts w:ascii="Courier New" w:hAnsi="Courier New" w:cs="Courier New" w:hint="default"/>
      </w:rPr>
    </w:lvl>
    <w:lvl w:ilvl="5" w:tplc="08090005" w:tentative="1">
      <w:start w:val="1"/>
      <w:numFmt w:val="bullet"/>
      <w:lvlText w:val=""/>
      <w:lvlJc w:val="left"/>
      <w:pPr>
        <w:ind w:left="6615" w:hanging="360"/>
      </w:pPr>
      <w:rPr>
        <w:rFonts w:ascii="Wingdings" w:hAnsi="Wingdings" w:hint="default"/>
      </w:rPr>
    </w:lvl>
    <w:lvl w:ilvl="6" w:tplc="08090001" w:tentative="1">
      <w:start w:val="1"/>
      <w:numFmt w:val="bullet"/>
      <w:lvlText w:val=""/>
      <w:lvlJc w:val="left"/>
      <w:pPr>
        <w:ind w:left="7335" w:hanging="360"/>
      </w:pPr>
      <w:rPr>
        <w:rFonts w:ascii="Symbol" w:hAnsi="Symbol" w:hint="default"/>
      </w:rPr>
    </w:lvl>
    <w:lvl w:ilvl="7" w:tplc="08090003" w:tentative="1">
      <w:start w:val="1"/>
      <w:numFmt w:val="bullet"/>
      <w:lvlText w:val="o"/>
      <w:lvlJc w:val="left"/>
      <w:pPr>
        <w:ind w:left="8055" w:hanging="360"/>
      </w:pPr>
      <w:rPr>
        <w:rFonts w:ascii="Courier New" w:hAnsi="Courier New" w:cs="Courier New" w:hint="default"/>
      </w:rPr>
    </w:lvl>
    <w:lvl w:ilvl="8" w:tplc="08090005" w:tentative="1">
      <w:start w:val="1"/>
      <w:numFmt w:val="bullet"/>
      <w:lvlText w:val=""/>
      <w:lvlJc w:val="left"/>
      <w:pPr>
        <w:ind w:left="8775" w:hanging="360"/>
      </w:pPr>
      <w:rPr>
        <w:rFonts w:ascii="Wingdings" w:hAnsi="Wingdings" w:hint="default"/>
      </w:rPr>
    </w:lvl>
  </w:abstractNum>
  <w:abstractNum w:abstractNumId="15">
    <w:nsid w:val="30224D03"/>
    <w:multiLevelType w:val="hybridMultilevel"/>
    <w:tmpl w:val="54D4C9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0876EF4"/>
    <w:multiLevelType w:val="hybridMultilevel"/>
    <w:tmpl w:val="91B441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417064E"/>
    <w:multiLevelType w:val="hybridMultilevel"/>
    <w:tmpl w:val="1A2E98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37A56326"/>
    <w:multiLevelType w:val="hybridMultilevel"/>
    <w:tmpl w:val="ED7C6D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479722AE"/>
    <w:multiLevelType w:val="hybridMultilevel"/>
    <w:tmpl w:val="33941A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0">
    <w:nsid w:val="48CE4054"/>
    <w:multiLevelType w:val="hybridMultilevel"/>
    <w:tmpl w:val="4B5A3B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nsid w:val="49946E0D"/>
    <w:multiLevelType w:val="hybridMultilevel"/>
    <w:tmpl w:val="6408FFAA"/>
    <w:lvl w:ilvl="0" w:tplc="FAC4B5DC">
      <w:start w:val="1"/>
      <w:numFmt w:val="decimal"/>
      <w:lvlText w:val="%1."/>
      <w:lvlJc w:val="left"/>
      <w:pPr>
        <w:ind w:left="1680" w:hanging="360"/>
      </w:pPr>
      <w:rPr>
        <w:rFonts w:hint="default"/>
        <w:b w:val="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nsid w:val="5440557C"/>
    <w:multiLevelType w:val="hybridMultilevel"/>
    <w:tmpl w:val="8D382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3">
    <w:nsid w:val="56CF7DFB"/>
    <w:multiLevelType w:val="hybridMultilevel"/>
    <w:tmpl w:val="B074F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84F20A8"/>
    <w:multiLevelType w:val="hybridMultilevel"/>
    <w:tmpl w:val="164CC3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nsid w:val="5EA94A53"/>
    <w:multiLevelType w:val="hybridMultilevel"/>
    <w:tmpl w:val="1A127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FF16CD1"/>
    <w:multiLevelType w:val="hybridMultilevel"/>
    <w:tmpl w:val="9BE41A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7">
    <w:nsid w:val="62400AA1"/>
    <w:multiLevelType w:val="hybridMultilevel"/>
    <w:tmpl w:val="FB5A46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654548E7"/>
    <w:multiLevelType w:val="hybridMultilevel"/>
    <w:tmpl w:val="37647D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nsid w:val="69D71F8A"/>
    <w:multiLevelType w:val="hybridMultilevel"/>
    <w:tmpl w:val="481A94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nsid w:val="6B864BD1"/>
    <w:multiLevelType w:val="hybridMultilevel"/>
    <w:tmpl w:val="8D7EA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6D6A423C"/>
    <w:multiLevelType w:val="hybridMultilevel"/>
    <w:tmpl w:val="990E20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nsid w:val="6DB75B71"/>
    <w:multiLevelType w:val="hybridMultilevel"/>
    <w:tmpl w:val="71402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DC86D7A"/>
    <w:multiLevelType w:val="hybridMultilevel"/>
    <w:tmpl w:val="4E98A614"/>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34">
    <w:nsid w:val="703E52D4"/>
    <w:multiLevelType w:val="hybridMultilevel"/>
    <w:tmpl w:val="9CCA62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5">
    <w:nsid w:val="713F5A2F"/>
    <w:multiLevelType w:val="hybridMultilevel"/>
    <w:tmpl w:val="76148122"/>
    <w:lvl w:ilvl="0" w:tplc="0930F108">
      <w:start w:val="2"/>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6">
    <w:nsid w:val="72353230"/>
    <w:multiLevelType w:val="hybridMultilevel"/>
    <w:tmpl w:val="47BA1F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nsid w:val="7DA7428B"/>
    <w:multiLevelType w:val="hybridMultilevel"/>
    <w:tmpl w:val="1B3E9F7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8">
    <w:nsid w:val="7E443991"/>
    <w:multiLevelType w:val="hybridMultilevel"/>
    <w:tmpl w:val="594AD15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1"/>
  </w:num>
  <w:num w:numId="2">
    <w:abstractNumId w:val="8"/>
  </w:num>
  <w:num w:numId="3">
    <w:abstractNumId w:val="35"/>
  </w:num>
  <w:num w:numId="4">
    <w:abstractNumId w:val="15"/>
  </w:num>
  <w:num w:numId="5">
    <w:abstractNumId w:val="0"/>
  </w:num>
  <w:num w:numId="6">
    <w:abstractNumId w:val="13"/>
  </w:num>
  <w:num w:numId="7">
    <w:abstractNumId w:val="36"/>
  </w:num>
  <w:num w:numId="8">
    <w:abstractNumId w:val="19"/>
  </w:num>
  <w:num w:numId="9">
    <w:abstractNumId w:val="33"/>
  </w:num>
  <w:num w:numId="10">
    <w:abstractNumId w:val="26"/>
  </w:num>
  <w:num w:numId="11">
    <w:abstractNumId w:val="18"/>
  </w:num>
  <w:num w:numId="12">
    <w:abstractNumId w:val="28"/>
  </w:num>
  <w:num w:numId="13">
    <w:abstractNumId w:val="24"/>
  </w:num>
  <w:num w:numId="14">
    <w:abstractNumId w:val="27"/>
  </w:num>
  <w:num w:numId="15">
    <w:abstractNumId w:val="2"/>
  </w:num>
  <w:num w:numId="16">
    <w:abstractNumId w:val="16"/>
  </w:num>
  <w:num w:numId="17">
    <w:abstractNumId w:val="12"/>
  </w:num>
  <w:num w:numId="18">
    <w:abstractNumId w:val="17"/>
  </w:num>
  <w:num w:numId="19">
    <w:abstractNumId w:val="3"/>
  </w:num>
  <w:num w:numId="20">
    <w:abstractNumId w:val="11"/>
  </w:num>
  <w:num w:numId="21">
    <w:abstractNumId w:val="6"/>
  </w:num>
  <w:num w:numId="22">
    <w:abstractNumId w:val="37"/>
  </w:num>
  <w:num w:numId="23">
    <w:abstractNumId w:val="31"/>
  </w:num>
  <w:num w:numId="24">
    <w:abstractNumId w:val="20"/>
  </w:num>
  <w:num w:numId="25">
    <w:abstractNumId w:val="23"/>
  </w:num>
  <w:num w:numId="26">
    <w:abstractNumId w:val="30"/>
  </w:num>
  <w:num w:numId="27">
    <w:abstractNumId w:val="25"/>
  </w:num>
  <w:num w:numId="28">
    <w:abstractNumId w:val="32"/>
  </w:num>
  <w:num w:numId="29">
    <w:abstractNumId w:val="22"/>
  </w:num>
  <w:num w:numId="30">
    <w:abstractNumId w:val="10"/>
  </w:num>
  <w:num w:numId="31">
    <w:abstractNumId w:val="34"/>
  </w:num>
  <w:num w:numId="32">
    <w:abstractNumId w:val="9"/>
  </w:num>
  <w:num w:numId="33">
    <w:abstractNumId w:val="14"/>
  </w:num>
  <w:num w:numId="34">
    <w:abstractNumId w:val="7"/>
  </w:num>
  <w:num w:numId="35">
    <w:abstractNumId w:val="5"/>
  </w:num>
  <w:num w:numId="36">
    <w:abstractNumId w:val="4"/>
  </w:num>
  <w:num w:numId="37">
    <w:abstractNumId w:val="29"/>
  </w:num>
  <w:num w:numId="38">
    <w:abstractNumId w:val="38"/>
  </w:num>
  <w:num w:numId="3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4"/>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MDWyNDYxMzC2NLNU0lEKTi0uzszPAykwrAUAO5KCiSwAAAA="/>
  </w:docVars>
  <w:rsids>
    <w:rsidRoot w:val="00CE52CF"/>
    <w:rsid w:val="00001804"/>
    <w:rsid w:val="0000356E"/>
    <w:rsid w:val="0000379B"/>
    <w:rsid w:val="000071B9"/>
    <w:rsid w:val="00007A7A"/>
    <w:rsid w:val="00007F1A"/>
    <w:rsid w:val="000104EB"/>
    <w:rsid w:val="00015DD9"/>
    <w:rsid w:val="0002012B"/>
    <w:rsid w:val="00021205"/>
    <w:rsid w:val="000212E5"/>
    <w:rsid w:val="00022019"/>
    <w:rsid w:val="000241A9"/>
    <w:rsid w:val="00024CBA"/>
    <w:rsid w:val="00025F6D"/>
    <w:rsid w:val="00031752"/>
    <w:rsid w:val="000348FA"/>
    <w:rsid w:val="00036F8C"/>
    <w:rsid w:val="00040BC3"/>
    <w:rsid w:val="00043446"/>
    <w:rsid w:val="0004357B"/>
    <w:rsid w:val="00045B02"/>
    <w:rsid w:val="00045F6B"/>
    <w:rsid w:val="00046F9B"/>
    <w:rsid w:val="00053416"/>
    <w:rsid w:val="00053857"/>
    <w:rsid w:val="000579AD"/>
    <w:rsid w:val="000612F1"/>
    <w:rsid w:val="00064C48"/>
    <w:rsid w:val="00064C57"/>
    <w:rsid w:val="00065A61"/>
    <w:rsid w:val="00066C7E"/>
    <w:rsid w:val="00071F48"/>
    <w:rsid w:val="00073513"/>
    <w:rsid w:val="0007390F"/>
    <w:rsid w:val="0007429E"/>
    <w:rsid w:val="00075783"/>
    <w:rsid w:val="000760C5"/>
    <w:rsid w:val="00077935"/>
    <w:rsid w:val="0008023F"/>
    <w:rsid w:val="00081BC3"/>
    <w:rsid w:val="00082175"/>
    <w:rsid w:val="000834F1"/>
    <w:rsid w:val="00083D8A"/>
    <w:rsid w:val="000852AE"/>
    <w:rsid w:val="000859E1"/>
    <w:rsid w:val="00086CC7"/>
    <w:rsid w:val="00087FDB"/>
    <w:rsid w:val="000903ED"/>
    <w:rsid w:val="000907A2"/>
    <w:rsid w:val="00090C31"/>
    <w:rsid w:val="00091BB1"/>
    <w:rsid w:val="0009236D"/>
    <w:rsid w:val="0009418B"/>
    <w:rsid w:val="00094F9C"/>
    <w:rsid w:val="000958F1"/>
    <w:rsid w:val="000967A2"/>
    <w:rsid w:val="00097485"/>
    <w:rsid w:val="000974CC"/>
    <w:rsid w:val="000A12C0"/>
    <w:rsid w:val="000A2D16"/>
    <w:rsid w:val="000A7CE1"/>
    <w:rsid w:val="000B2907"/>
    <w:rsid w:val="000B2ABF"/>
    <w:rsid w:val="000B4A39"/>
    <w:rsid w:val="000B4C58"/>
    <w:rsid w:val="000B6F76"/>
    <w:rsid w:val="000C0A2C"/>
    <w:rsid w:val="000C30F8"/>
    <w:rsid w:val="000C5FAF"/>
    <w:rsid w:val="000D04B1"/>
    <w:rsid w:val="000D0E38"/>
    <w:rsid w:val="000D2A97"/>
    <w:rsid w:val="000D2F1D"/>
    <w:rsid w:val="000D58A3"/>
    <w:rsid w:val="000D71D1"/>
    <w:rsid w:val="000D7820"/>
    <w:rsid w:val="000E4CA8"/>
    <w:rsid w:val="000E53F1"/>
    <w:rsid w:val="000E5BEA"/>
    <w:rsid w:val="000F01FC"/>
    <w:rsid w:val="000F72A1"/>
    <w:rsid w:val="000F78BC"/>
    <w:rsid w:val="000F7FA2"/>
    <w:rsid w:val="00100A5B"/>
    <w:rsid w:val="001016C6"/>
    <w:rsid w:val="00102357"/>
    <w:rsid w:val="00107AD0"/>
    <w:rsid w:val="00113616"/>
    <w:rsid w:val="00115211"/>
    <w:rsid w:val="00115845"/>
    <w:rsid w:val="00120A01"/>
    <w:rsid w:val="00122E85"/>
    <w:rsid w:val="001234D2"/>
    <w:rsid w:val="00125D0D"/>
    <w:rsid w:val="00130137"/>
    <w:rsid w:val="00130C16"/>
    <w:rsid w:val="00131A34"/>
    <w:rsid w:val="0013293A"/>
    <w:rsid w:val="00134099"/>
    <w:rsid w:val="001354BF"/>
    <w:rsid w:val="00137A8D"/>
    <w:rsid w:val="00141B74"/>
    <w:rsid w:val="00143517"/>
    <w:rsid w:val="00143AC9"/>
    <w:rsid w:val="001471AA"/>
    <w:rsid w:val="00147286"/>
    <w:rsid w:val="001503E5"/>
    <w:rsid w:val="001543E6"/>
    <w:rsid w:val="00154766"/>
    <w:rsid w:val="0015656F"/>
    <w:rsid w:val="00157944"/>
    <w:rsid w:val="001601EE"/>
    <w:rsid w:val="00160DE9"/>
    <w:rsid w:val="00160FCF"/>
    <w:rsid w:val="00165A47"/>
    <w:rsid w:val="00170CF9"/>
    <w:rsid w:val="00175975"/>
    <w:rsid w:val="00176EA9"/>
    <w:rsid w:val="00176FFB"/>
    <w:rsid w:val="001806ED"/>
    <w:rsid w:val="00180C11"/>
    <w:rsid w:val="00182CC9"/>
    <w:rsid w:val="00183704"/>
    <w:rsid w:val="0018735D"/>
    <w:rsid w:val="00191717"/>
    <w:rsid w:val="001918B5"/>
    <w:rsid w:val="001928AA"/>
    <w:rsid w:val="00195E8B"/>
    <w:rsid w:val="001961C6"/>
    <w:rsid w:val="00197BB7"/>
    <w:rsid w:val="00197FD1"/>
    <w:rsid w:val="001A057B"/>
    <w:rsid w:val="001A2352"/>
    <w:rsid w:val="001A3249"/>
    <w:rsid w:val="001A4471"/>
    <w:rsid w:val="001A4865"/>
    <w:rsid w:val="001A7C51"/>
    <w:rsid w:val="001B18E7"/>
    <w:rsid w:val="001B19A4"/>
    <w:rsid w:val="001B1EDF"/>
    <w:rsid w:val="001B2046"/>
    <w:rsid w:val="001B21AA"/>
    <w:rsid w:val="001B2A31"/>
    <w:rsid w:val="001C106A"/>
    <w:rsid w:val="001C1E8F"/>
    <w:rsid w:val="001C3115"/>
    <w:rsid w:val="001C3DCD"/>
    <w:rsid w:val="001C420C"/>
    <w:rsid w:val="001C52E7"/>
    <w:rsid w:val="001C5394"/>
    <w:rsid w:val="001C6160"/>
    <w:rsid w:val="001D0432"/>
    <w:rsid w:val="001D4937"/>
    <w:rsid w:val="001D555C"/>
    <w:rsid w:val="001D5F80"/>
    <w:rsid w:val="001E1321"/>
    <w:rsid w:val="001E3636"/>
    <w:rsid w:val="001E3F80"/>
    <w:rsid w:val="001E5924"/>
    <w:rsid w:val="001E6D81"/>
    <w:rsid w:val="001E74D2"/>
    <w:rsid w:val="001F0762"/>
    <w:rsid w:val="001F5A06"/>
    <w:rsid w:val="002008CF"/>
    <w:rsid w:val="00202154"/>
    <w:rsid w:val="00203F17"/>
    <w:rsid w:val="00204ECD"/>
    <w:rsid w:val="00210BCB"/>
    <w:rsid w:val="0021144D"/>
    <w:rsid w:val="002140D7"/>
    <w:rsid w:val="00220D18"/>
    <w:rsid w:val="002222AF"/>
    <w:rsid w:val="00223505"/>
    <w:rsid w:val="002249DD"/>
    <w:rsid w:val="00224E56"/>
    <w:rsid w:val="00230A8C"/>
    <w:rsid w:val="002317F0"/>
    <w:rsid w:val="0023205C"/>
    <w:rsid w:val="0023214B"/>
    <w:rsid w:val="0023368E"/>
    <w:rsid w:val="00233921"/>
    <w:rsid w:val="00236926"/>
    <w:rsid w:val="00237ABE"/>
    <w:rsid w:val="00237FA2"/>
    <w:rsid w:val="002416C8"/>
    <w:rsid w:val="002425F8"/>
    <w:rsid w:val="00242FF4"/>
    <w:rsid w:val="002433CE"/>
    <w:rsid w:val="00243C38"/>
    <w:rsid w:val="00245ED3"/>
    <w:rsid w:val="002512D0"/>
    <w:rsid w:val="00253245"/>
    <w:rsid w:val="00256936"/>
    <w:rsid w:val="00256B74"/>
    <w:rsid w:val="00261233"/>
    <w:rsid w:val="002632B5"/>
    <w:rsid w:val="00263D8B"/>
    <w:rsid w:val="00265017"/>
    <w:rsid w:val="002668FB"/>
    <w:rsid w:val="00273FA8"/>
    <w:rsid w:val="00275DF3"/>
    <w:rsid w:val="00276A9C"/>
    <w:rsid w:val="002810D0"/>
    <w:rsid w:val="00281649"/>
    <w:rsid w:val="00281976"/>
    <w:rsid w:val="002822A3"/>
    <w:rsid w:val="002830C1"/>
    <w:rsid w:val="002830CD"/>
    <w:rsid w:val="002862C0"/>
    <w:rsid w:val="002867F2"/>
    <w:rsid w:val="00286E25"/>
    <w:rsid w:val="00287E80"/>
    <w:rsid w:val="00293C0B"/>
    <w:rsid w:val="00293D83"/>
    <w:rsid w:val="00294586"/>
    <w:rsid w:val="00294F23"/>
    <w:rsid w:val="002954D8"/>
    <w:rsid w:val="00295A2F"/>
    <w:rsid w:val="00295A76"/>
    <w:rsid w:val="00295F66"/>
    <w:rsid w:val="0029683D"/>
    <w:rsid w:val="002A1EF0"/>
    <w:rsid w:val="002A412C"/>
    <w:rsid w:val="002A49EA"/>
    <w:rsid w:val="002A6A5C"/>
    <w:rsid w:val="002B0D9F"/>
    <w:rsid w:val="002B5DC7"/>
    <w:rsid w:val="002B7661"/>
    <w:rsid w:val="002C0291"/>
    <w:rsid w:val="002C06E7"/>
    <w:rsid w:val="002C24BB"/>
    <w:rsid w:val="002C48FD"/>
    <w:rsid w:val="002C4FB4"/>
    <w:rsid w:val="002C7B18"/>
    <w:rsid w:val="002D0174"/>
    <w:rsid w:val="002D0E74"/>
    <w:rsid w:val="002D1B0A"/>
    <w:rsid w:val="002D25E2"/>
    <w:rsid w:val="002D314E"/>
    <w:rsid w:val="002D31CC"/>
    <w:rsid w:val="002D77AD"/>
    <w:rsid w:val="002E2616"/>
    <w:rsid w:val="002E2CA8"/>
    <w:rsid w:val="002E4270"/>
    <w:rsid w:val="002E474B"/>
    <w:rsid w:val="002E5178"/>
    <w:rsid w:val="002F217D"/>
    <w:rsid w:val="002F3B30"/>
    <w:rsid w:val="002F464C"/>
    <w:rsid w:val="003017C4"/>
    <w:rsid w:val="003018E8"/>
    <w:rsid w:val="00302C8F"/>
    <w:rsid w:val="003032A5"/>
    <w:rsid w:val="00305B42"/>
    <w:rsid w:val="003140C9"/>
    <w:rsid w:val="0031588D"/>
    <w:rsid w:val="003159D2"/>
    <w:rsid w:val="00315B6C"/>
    <w:rsid w:val="00315F8B"/>
    <w:rsid w:val="0031619B"/>
    <w:rsid w:val="00316538"/>
    <w:rsid w:val="00316C38"/>
    <w:rsid w:val="00322700"/>
    <w:rsid w:val="00324581"/>
    <w:rsid w:val="0032473E"/>
    <w:rsid w:val="00333291"/>
    <w:rsid w:val="0033481C"/>
    <w:rsid w:val="00340F71"/>
    <w:rsid w:val="003421B6"/>
    <w:rsid w:val="00342271"/>
    <w:rsid w:val="00343A30"/>
    <w:rsid w:val="00351759"/>
    <w:rsid w:val="00351E30"/>
    <w:rsid w:val="00352C2F"/>
    <w:rsid w:val="00353A9C"/>
    <w:rsid w:val="00354012"/>
    <w:rsid w:val="00362CE3"/>
    <w:rsid w:val="003646AC"/>
    <w:rsid w:val="00367C44"/>
    <w:rsid w:val="0037328A"/>
    <w:rsid w:val="0037333D"/>
    <w:rsid w:val="00374148"/>
    <w:rsid w:val="00374FBE"/>
    <w:rsid w:val="00377B27"/>
    <w:rsid w:val="00381CF3"/>
    <w:rsid w:val="00383DDA"/>
    <w:rsid w:val="003852C8"/>
    <w:rsid w:val="003908A7"/>
    <w:rsid w:val="0039237C"/>
    <w:rsid w:val="00393A4F"/>
    <w:rsid w:val="003946CF"/>
    <w:rsid w:val="0039580D"/>
    <w:rsid w:val="00395930"/>
    <w:rsid w:val="00397C4F"/>
    <w:rsid w:val="003A32D0"/>
    <w:rsid w:val="003A3D86"/>
    <w:rsid w:val="003A5097"/>
    <w:rsid w:val="003A6AD1"/>
    <w:rsid w:val="003B0529"/>
    <w:rsid w:val="003B4578"/>
    <w:rsid w:val="003B4E21"/>
    <w:rsid w:val="003B5B70"/>
    <w:rsid w:val="003C2C91"/>
    <w:rsid w:val="003C3E76"/>
    <w:rsid w:val="003C7E64"/>
    <w:rsid w:val="003D2245"/>
    <w:rsid w:val="003D4FC2"/>
    <w:rsid w:val="003D66D0"/>
    <w:rsid w:val="003D6C4C"/>
    <w:rsid w:val="003D7DB8"/>
    <w:rsid w:val="003D7E35"/>
    <w:rsid w:val="003E019C"/>
    <w:rsid w:val="003E7C80"/>
    <w:rsid w:val="003F02A4"/>
    <w:rsid w:val="003F0AD4"/>
    <w:rsid w:val="003F0D3D"/>
    <w:rsid w:val="003F3BE8"/>
    <w:rsid w:val="003F484E"/>
    <w:rsid w:val="003F4A0D"/>
    <w:rsid w:val="003F7C5C"/>
    <w:rsid w:val="0040018B"/>
    <w:rsid w:val="0040221A"/>
    <w:rsid w:val="0040489A"/>
    <w:rsid w:val="00406701"/>
    <w:rsid w:val="004100E5"/>
    <w:rsid w:val="00412BBB"/>
    <w:rsid w:val="00416EE3"/>
    <w:rsid w:val="0041732E"/>
    <w:rsid w:val="00421564"/>
    <w:rsid w:val="004246F5"/>
    <w:rsid w:val="00425B22"/>
    <w:rsid w:val="00431544"/>
    <w:rsid w:val="004342DE"/>
    <w:rsid w:val="00440200"/>
    <w:rsid w:val="004406B0"/>
    <w:rsid w:val="00441F89"/>
    <w:rsid w:val="00442A14"/>
    <w:rsid w:val="00445A81"/>
    <w:rsid w:val="004512D7"/>
    <w:rsid w:val="00452EF3"/>
    <w:rsid w:val="004538FC"/>
    <w:rsid w:val="00454DAF"/>
    <w:rsid w:val="0045606C"/>
    <w:rsid w:val="00457C02"/>
    <w:rsid w:val="00461991"/>
    <w:rsid w:val="00466C8A"/>
    <w:rsid w:val="004672EE"/>
    <w:rsid w:val="00467E45"/>
    <w:rsid w:val="00470519"/>
    <w:rsid w:val="0047091A"/>
    <w:rsid w:val="00470CC3"/>
    <w:rsid w:val="00473577"/>
    <w:rsid w:val="004753EF"/>
    <w:rsid w:val="0047633B"/>
    <w:rsid w:val="00480315"/>
    <w:rsid w:val="004813F5"/>
    <w:rsid w:val="00485488"/>
    <w:rsid w:val="0048619C"/>
    <w:rsid w:val="00491711"/>
    <w:rsid w:val="00491915"/>
    <w:rsid w:val="00494A4C"/>
    <w:rsid w:val="00494D5A"/>
    <w:rsid w:val="004A21A2"/>
    <w:rsid w:val="004A581B"/>
    <w:rsid w:val="004B023A"/>
    <w:rsid w:val="004B125E"/>
    <w:rsid w:val="004B17EC"/>
    <w:rsid w:val="004B4899"/>
    <w:rsid w:val="004B7319"/>
    <w:rsid w:val="004B7A21"/>
    <w:rsid w:val="004C00F8"/>
    <w:rsid w:val="004C4972"/>
    <w:rsid w:val="004C509C"/>
    <w:rsid w:val="004C7DE0"/>
    <w:rsid w:val="004C7E6F"/>
    <w:rsid w:val="004D0929"/>
    <w:rsid w:val="004D1901"/>
    <w:rsid w:val="004D24A6"/>
    <w:rsid w:val="004D2540"/>
    <w:rsid w:val="004D2A74"/>
    <w:rsid w:val="004D3E7E"/>
    <w:rsid w:val="004D3E94"/>
    <w:rsid w:val="004D4487"/>
    <w:rsid w:val="004D4AC2"/>
    <w:rsid w:val="004D7499"/>
    <w:rsid w:val="004E3D1F"/>
    <w:rsid w:val="004E4A74"/>
    <w:rsid w:val="004F0B00"/>
    <w:rsid w:val="004F1E72"/>
    <w:rsid w:val="004F4396"/>
    <w:rsid w:val="004F5FD5"/>
    <w:rsid w:val="00501629"/>
    <w:rsid w:val="005047F3"/>
    <w:rsid w:val="00513C88"/>
    <w:rsid w:val="00515930"/>
    <w:rsid w:val="00516F71"/>
    <w:rsid w:val="00517EB0"/>
    <w:rsid w:val="0052141D"/>
    <w:rsid w:val="00522CB8"/>
    <w:rsid w:val="005249F7"/>
    <w:rsid w:val="00524F7A"/>
    <w:rsid w:val="0052571D"/>
    <w:rsid w:val="00525F89"/>
    <w:rsid w:val="0052714D"/>
    <w:rsid w:val="00527D50"/>
    <w:rsid w:val="005302E8"/>
    <w:rsid w:val="00531B66"/>
    <w:rsid w:val="005348B5"/>
    <w:rsid w:val="00537B9A"/>
    <w:rsid w:val="00540000"/>
    <w:rsid w:val="00540D51"/>
    <w:rsid w:val="00542296"/>
    <w:rsid w:val="00543007"/>
    <w:rsid w:val="00551CA4"/>
    <w:rsid w:val="0055218C"/>
    <w:rsid w:val="00553C8D"/>
    <w:rsid w:val="005549D1"/>
    <w:rsid w:val="00557A6B"/>
    <w:rsid w:val="00561121"/>
    <w:rsid w:val="00561E68"/>
    <w:rsid w:val="005627C4"/>
    <w:rsid w:val="00566374"/>
    <w:rsid w:val="00567D18"/>
    <w:rsid w:val="005722D7"/>
    <w:rsid w:val="00572EFC"/>
    <w:rsid w:val="0057376B"/>
    <w:rsid w:val="00575154"/>
    <w:rsid w:val="0057533F"/>
    <w:rsid w:val="00576BD3"/>
    <w:rsid w:val="00577B9D"/>
    <w:rsid w:val="005805C3"/>
    <w:rsid w:val="00585770"/>
    <w:rsid w:val="0058715D"/>
    <w:rsid w:val="00587774"/>
    <w:rsid w:val="00587C82"/>
    <w:rsid w:val="00591D8F"/>
    <w:rsid w:val="005A0C2C"/>
    <w:rsid w:val="005A4710"/>
    <w:rsid w:val="005A6457"/>
    <w:rsid w:val="005A6B8B"/>
    <w:rsid w:val="005B0718"/>
    <w:rsid w:val="005B191D"/>
    <w:rsid w:val="005B3434"/>
    <w:rsid w:val="005B3949"/>
    <w:rsid w:val="005B3986"/>
    <w:rsid w:val="005B43A6"/>
    <w:rsid w:val="005B7E4C"/>
    <w:rsid w:val="005C17B9"/>
    <w:rsid w:val="005C38AC"/>
    <w:rsid w:val="005C4202"/>
    <w:rsid w:val="005C64B8"/>
    <w:rsid w:val="005D0376"/>
    <w:rsid w:val="005D0B2D"/>
    <w:rsid w:val="005D3C87"/>
    <w:rsid w:val="005D4597"/>
    <w:rsid w:val="005D579D"/>
    <w:rsid w:val="005D7AC5"/>
    <w:rsid w:val="005D7C4B"/>
    <w:rsid w:val="005E1132"/>
    <w:rsid w:val="005E79B4"/>
    <w:rsid w:val="005F02BC"/>
    <w:rsid w:val="005F22B7"/>
    <w:rsid w:val="005F2C1E"/>
    <w:rsid w:val="005F4304"/>
    <w:rsid w:val="005F62FD"/>
    <w:rsid w:val="005F6371"/>
    <w:rsid w:val="00601628"/>
    <w:rsid w:val="0060253C"/>
    <w:rsid w:val="006051C8"/>
    <w:rsid w:val="006056F0"/>
    <w:rsid w:val="00605CA0"/>
    <w:rsid w:val="00611729"/>
    <w:rsid w:val="00614746"/>
    <w:rsid w:val="006151B8"/>
    <w:rsid w:val="006157B6"/>
    <w:rsid w:val="00616683"/>
    <w:rsid w:val="0061670E"/>
    <w:rsid w:val="00617C43"/>
    <w:rsid w:val="00621FBB"/>
    <w:rsid w:val="00622AE0"/>
    <w:rsid w:val="006239FE"/>
    <w:rsid w:val="00623B48"/>
    <w:rsid w:val="00632922"/>
    <w:rsid w:val="006350F9"/>
    <w:rsid w:val="00635D59"/>
    <w:rsid w:val="006406BD"/>
    <w:rsid w:val="00643247"/>
    <w:rsid w:val="006434A4"/>
    <w:rsid w:val="00643535"/>
    <w:rsid w:val="0064356A"/>
    <w:rsid w:val="00645BBC"/>
    <w:rsid w:val="00647032"/>
    <w:rsid w:val="00647E78"/>
    <w:rsid w:val="0065360A"/>
    <w:rsid w:val="0065425C"/>
    <w:rsid w:val="00655CA5"/>
    <w:rsid w:val="00656A3E"/>
    <w:rsid w:val="00665572"/>
    <w:rsid w:val="00665AAB"/>
    <w:rsid w:val="00666F86"/>
    <w:rsid w:val="00667C8A"/>
    <w:rsid w:val="006714A5"/>
    <w:rsid w:val="006716F0"/>
    <w:rsid w:val="0067174B"/>
    <w:rsid w:val="00671B5A"/>
    <w:rsid w:val="0067221B"/>
    <w:rsid w:val="00673DED"/>
    <w:rsid w:val="00674C2A"/>
    <w:rsid w:val="00682AAD"/>
    <w:rsid w:val="00686CC7"/>
    <w:rsid w:val="006875EF"/>
    <w:rsid w:val="006877E0"/>
    <w:rsid w:val="006921DB"/>
    <w:rsid w:val="00692FAB"/>
    <w:rsid w:val="00693844"/>
    <w:rsid w:val="00696988"/>
    <w:rsid w:val="00696F37"/>
    <w:rsid w:val="006A22A1"/>
    <w:rsid w:val="006A34F3"/>
    <w:rsid w:val="006A623A"/>
    <w:rsid w:val="006B03BD"/>
    <w:rsid w:val="006B1373"/>
    <w:rsid w:val="006B26CC"/>
    <w:rsid w:val="006B3102"/>
    <w:rsid w:val="006B428D"/>
    <w:rsid w:val="006B4544"/>
    <w:rsid w:val="006B5E0A"/>
    <w:rsid w:val="006C0DE9"/>
    <w:rsid w:val="006C0FB9"/>
    <w:rsid w:val="006C1DFB"/>
    <w:rsid w:val="006C2340"/>
    <w:rsid w:val="006C29CC"/>
    <w:rsid w:val="006C2CBC"/>
    <w:rsid w:val="006C443A"/>
    <w:rsid w:val="006C47C4"/>
    <w:rsid w:val="006C5327"/>
    <w:rsid w:val="006C56B2"/>
    <w:rsid w:val="006D27AE"/>
    <w:rsid w:val="006D30B8"/>
    <w:rsid w:val="006D41D2"/>
    <w:rsid w:val="006D5569"/>
    <w:rsid w:val="006D5FAC"/>
    <w:rsid w:val="006E2C72"/>
    <w:rsid w:val="006E3BE8"/>
    <w:rsid w:val="006E45D3"/>
    <w:rsid w:val="006E5167"/>
    <w:rsid w:val="006F4AB8"/>
    <w:rsid w:val="006F5074"/>
    <w:rsid w:val="006F61AC"/>
    <w:rsid w:val="006F7FC2"/>
    <w:rsid w:val="00705108"/>
    <w:rsid w:val="007062FE"/>
    <w:rsid w:val="007068D5"/>
    <w:rsid w:val="00712521"/>
    <w:rsid w:val="007125FD"/>
    <w:rsid w:val="00713DDA"/>
    <w:rsid w:val="00717100"/>
    <w:rsid w:val="0071798C"/>
    <w:rsid w:val="00726711"/>
    <w:rsid w:val="00730EB4"/>
    <w:rsid w:val="00733DE0"/>
    <w:rsid w:val="00734FB5"/>
    <w:rsid w:val="007359E6"/>
    <w:rsid w:val="007423D2"/>
    <w:rsid w:val="00742552"/>
    <w:rsid w:val="00742A85"/>
    <w:rsid w:val="00746172"/>
    <w:rsid w:val="0074742B"/>
    <w:rsid w:val="0075042D"/>
    <w:rsid w:val="00753C99"/>
    <w:rsid w:val="00754AC3"/>
    <w:rsid w:val="00760FD9"/>
    <w:rsid w:val="0076505F"/>
    <w:rsid w:val="007751A5"/>
    <w:rsid w:val="00777671"/>
    <w:rsid w:val="007824B7"/>
    <w:rsid w:val="00782EEF"/>
    <w:rsid w:val="00783C31"/>
    <w:rsid w:val="007846C0"/>
    <w:rsid w:val="00785E40"/>
    <w:rsid w:val="00786B1B"/>
    <w:rsid w:val="0078715A"/>
    <w:rsid w:val="007910D9"/>
    <w:rsid w:val="0079113A"/>
    <w:rsid w:val="00793AE6"/>
    <w:rsid w:val="007947C4"/>
    <w:rsid w:val="007966AC"/>
    <w:rsid w:val="007A1334"/>
    <w:rsid w:val="007A13FE"/>
    <w:rsid w:val="007A2BED"/>
    <w:rsid w:val="007A4304"/>
    <w:rsid w:val="007A6420"/>
    <w:rsid w:val="007A71B7"/>
    <w:rsid w:val="007B331A"/>
    <w:rsid w:val="007B3E6F"/>
    <w:rsid w:val="007B498C"/>
    <w:rsid w:val="007B534A"/>
    <w:rsid w:val="007C00D0"/>
    <w:rsid w:val="007C04CF"/>
    <w:rsid w:val="007C78BD"/>
    <w:rsid w:val="007D0FCC"/>
    <w:rsid w:val="007D3233"/>
    <w:rsid w:val="007E125F"/>
    <w:rsid w:val="007E2336"/>
    <w:rsid w:val="007E2EED"/>
    <w:rsid w:val="007E4F41"/>
    <w:rsid w:val="007E71D8"/>
    <w:rsid w:val="007E726D"/>
    <w:rsid w:val="007E7279"/>
    <w:rsid w:val="007F41D9"/>
    <w:rsid w:val="007F6E1D"/>
    <w:rsid w:val="00801BD5"/>
    <w:rsid w:val="008041A4"/>
    <w:rsid w:val="008046B4"/>
    <w:rsid w:val="0080636C"/>
    <w:rsid w:val="00806701"/>
    <w:rsid w:val="00806DDC"/>
    <w:rsid w:val="008109ED"/>
    <w:rsid w:val="008121F6"/>
    <w:rsid w:val="00812528"/>
    <w:rsid w:val="00812A77"/>
    <w:rsid w:val="0081591C"/>
    <w:rsid w:val="00816253"/>
    <w:rsid w:val="00817531"/>
    <w:rsid w:val="00821837"/>
    <w:rsid w:val="00822440"/>
    <w:rsid w:val="008236D5"/>
    <w:rsid w:val="0083678A"/>
    <w:rsid w:val="00836832"/>
    <w:rsid w:val="00845C21"/>
    <w:rsid w:val="008467CC"/>
    <w:rsid w:val="00846D97"/>
    <w:rsid w:val="008474EB"/>
    <w:rsid w:val="00856378"/>
    <w:rsid w:val="00856FDF"/>
    <w:rsid w:val="00857028"/>
    <w:rsid w:val="00860C8F"/>
    <w:rsid w:val="00861992"/>
    <w:rsid w:val="00861AE4"/>
    <w:rsid w:val="008629CD"/>
    <w:rsid w:val="00865EA3"/>
    <w:rsid w:val="00866291"/>
    <w:rsid w:val="008703C0"/>
    <w:rsid w:val="008708BD"/>
    <w:rsid w:val="0087345D"/>
    <w:rsid w:val="0087431D"/>
    <w:rsid w:val="00874C56"/>
    <w:rsid w:val="00882D33"/>
    <w:rsid w:val="00885246"/>
    <w:rsid w:val="008871D6"/>
    <w:rsid w:val="00887892"/>
    <w:rsid w:val="00892AB1"/>
    <w:rsid w:val="00894918"/>
    <w:rsid w:val="0089569B"/>
    <w:rsid w:val="008969BF"/>
    <w:rsid w:val="008A138E"/>
    <w:rsid w:val="008A2404"/>
    <w:rsid w:val="008A24AE"/>
    <w:rsid w:val="008A58C3"/>
    <w:rsid w:val="008A6D63"/>
    <w:rsid w:val="008A7206"/>
    <w:rsid w:val="008B1621"/>
    <w:rsid w:val="008B3BD3"/>
    <w:rsid w:val="008B4173"/>
    <w:rsid w:val="008B4AB4"/>
    <w:rsid w:val="008C0793"/>
    <w:rsid w:val="008C47E9"/>
    <w:rsid w:val="008C584F"/>
    <w:rsid w:val="008C728F"/>
    <w:rsid w:val="008D05F4"/>
    <w:rsid w:val="008D0E81"/>
    <w:rsid w:val="008D1700"/>
    <w:rsid w:val="008D3DF0"/>
    <w:rsid w:val="008E1009"/>
    <w:rsid w:val="008E2028"/>
    <w:rsid w:val="008E28DB"/>
    <w:rsid w:val="008E410F"/>
    <w:rsid w:val="008E536E"/>
    <w:rsid w:val="008E566F"/>
    <w:rsid w:val="008E5AD6"/>
    <w:rsid w:val="008E5DCC"/>
    <w:rsid w:val="008F1D7B"/>
    <w:rsid w:val="008F2E46"/>
    <w:rsid w:val="008F4533"/>
    <w:rsid w:val="008F4562"/>
    <w:rsid w:val="008F614A"/>
    <w:rsid w:val="00901001"/>
    <w:rsid w:val="0090111B"/>
    <w:rsid w:val="009043E8"/>
    <w:rsid w:val="00905885"/>
    <w:rsid w:val="00907A1A"/>
    <w:rsid w:val="00911379"/>
    <w:rsid w:val="00914F39"/>
    <w:rsid w:val="00915A51"/>
    <w:rsid w:val="00916471"/>
    <w:rsid w:val="0092555C"/>
    <w:rsid w:val="00926B9A"/>
    <w:rsid w:val="00927EEB"/>
    <w:rsid w:val="00932B92"/>
    <w:rsid w:val="00933688"/>
    <w:rsid w:val="0093498E"/>
    <w:rsid w:val="009374F1"/>
    <w:rsid w:val="009379BC"/>
    <w:rsid w:val="0094066D"/>
    <w:rsid w:val="00941874"/>
    <w:rsid w:val="009427E3"/>
    <w:rsid w:val="009430FC"/>
    <w:rsid w:val="00945515"/>
    <w:rsid w:val="00945BE2"/>
    <w:rsid w:val="00946091"/>
    <w:rsid w:val="0094737B"/>
    <w:rsid w:val="00951187"/>
    <w:rsid w:val="00953346"/>
    <w:rsid w:val="0095740C"/>
    <w:rsid w:val="009616D0"/>
    <w:rsid w:val="00961C91"/>
    <w:rsid w:val="00961CE2"/>
    <w:rsid w:val="00962C13"/>
    <w:rsid w:val="009634B9"/>
    <w:rsid w:val="00964CCE"/>
    <w:rsid w:val="009651B0"/>
    <w:rsid w:val="00966CC0"/>
    <w:rsid w:val="00967650"/>
    <w:rsid w:val="009709E9"/>
    <w:rsid w:val="00971870"/>
    <w:rsid w:val="00971AFC"/>
    <w:rsid w:val="00972274"/>
    <w:rsid w:val="00972487"/>
    <w:rsid w:val="00973ED6"/>
    <w:rsid w:val="0097412B"/>
    <w:rsid w:val="009745B6"/>
    <w:rsid w:val="009754C7"/>
    <w:rsid w:val="00981DEF"/>
    <w:rsid w:val="00982C34"/>
    <w:rsid w:val="00985542"/>
    <w:rsid w:val="00985F65"/>
    <w:rsid w:val="0098797F"/>
    <w:rsid w:val="009915D0"/>
    <w:rsid w:val="009917CA"/>
    <w:rsid w:val="00995D91"/>
    <w:rsid w:val="009962ED"/>
    <w:rsid w:val="00996F12"/>
    <w:rsid w:val="009A4901"/>
    <w:rsid w:val="009A5D17"/>
    <w:rsid w:val="009A6CAF"/>
    <w:rsid w:val="009B1011"/>
    <w:rsid w:val="009B264F"/>
    <w:rsid w:val="009B292A"/>
    <w:rsid w:val="009B2A81"/>
    <w:rsid w:val="009B48D8"/>
    <w:rsid w:val="009B5664"/>
    <w:rsid w:val="009C22C2"/>
    <w:rsid w:val="009C42C9"/>
    <w:rsid w:val="009C58C4"/>
    <w:rsid w:val="009C5C8D"/>
    <w:rsid w:val="009D28D6"/>
    <w:rsid w:val="009D6A69"/>
    <w:rsid w:val="009D7B65"/>
    <w:rsid w:val="009E0A83"/>
    <w:rsid w:val="009E10AE"/>
    <w:rsid w:val="009E1F2E"/>
    <w:rsid w:val="009E317D"/>
    <w:rsid w:val="009E3372"/>
    <w:rsid w:val="009E754B"/>
    <w:rsid w:val="009F09DE"/>
    <w:rsid w:val="009F2359"/>
    <w:rsid w:val="009F3CC3"/>
    <w:rsid w:val="00A03D78"/>
    <w:rsid w:val="00A04FEA"/>
    <w:rsid w:val="00A05A57"/>
    <w:rsid w:val="00A06039"/>
    <w:rsid w:val="00A0636C"/>
    <w:rsid w:val="00A1041C"/>
    <w:rsid w:val="00A11678"/>
    <w:rsid w:val="00A120CC"/>
    <w:rsid w:val="00A12E50"/>
    <w:rsid w:val="00A14A00"/>
    <w:rsid w:val="00A15654"/>
    <w:rsid w:val="00A17428"/>
    <w:rsid w:val="00A17A52"/>
    <w:rsid w:val="00A17A69"/>
    <w:rsid w:val="00A22F98"/>
    <w:rsid w:val="00A231D2"/>
    <w:rsid w:val="00A244CB"/>
    <w:rsid w:val="00A24A7F"/>
    <w:rsid w:val="00A24C79"/>
    <w:rsid w:val="00A25333"/>
    <w:rsid w:val="00A2792E"/>
    <w:rsid w:val="00A30114"/>
    <w:rsid w:val="00A30873"/>
    <w:rsid w:val="00A321BF"/>
    <w:rsid w:val="00A33D44"/>
    <w:rsid w:val="00A3499B"/>
    <w:rsid w:val="00A353E4"/>
    <w:rsid w:val="00A36278"/>
    <w:rsid w:val="00A417E7"/>
    <w:rsid w:val="00A44165"/>
    <w:rsid w:val="00A451FD"/>
    <w:rsid w:val="00A5000E"/>
    <w:rsid w:val="00A551A9"/>
    <w:rsid w:val="00A5712E"/>
    <w:rsid w:val="00A61990"/>
    <w:rsid w:val="00A61F4C"/>
    <w:rsid w:val="00A62E7D"/>
    <w:rsid w:val="00A66AF2"/>
    <w:rsid w:val="00A7060B"/>
    <w:rsid w:val="00A71978"/>
    <w:rsid w:val="00A736BB"/>
    <w:rsid w:val="00A73939"/>
    <w:rsid w:val="00A73E6A"/>
    <w:rsid w:val="00A74183"/>
    <w:rsid w:val="00A74762"/>
    <w:rsid w:val="00A750DB"/>
    <w:rsid w:val="00A75BD8"/>
    <w:rsid w:val="00A76346"/>
    <w:rsid w:val="00A765DF"/>
    <w:rsid w:val="00A77B4C"/>
    <w:rsid w:val="00A81167"/>
    <w:rsid w:val="00A81EA4"/>
    <w:rsid w:val="00A826F4"/>
    <w:rsid w:val="00A82B7D"/>
    <w:rsid w:val="00A82E29"/>
    <w:rsid w:val="00A8553F"/>
    <w:rsid w:val="00A92480"/>
    <w:rsid w:val="00A92A11"/>
    <w:rsid w:val="00A947AC"/>
    <w:rsid w:val="00A95C84"/>
    <w:rsid w:val="00A95CBE"/>
    <w:rsid w:val="00A96B89"/>
    <w:rsid w:val="00A97137"/>
    <w:rsid w:val="00A9735D"/>
    <w:rsid w:val="00AA2746"/>
    <w:rsid w:val="00AA3F47"/>
    <w:rsid w:val="00AA50D6"/>
    <w:rsid w:val="00AA5398"/>
    <w:rsid w:val="00AA5A33"/>
    <w:rsid w:val="00AA6A7D"/>
    <w:rsid w:val="00AA77CC"/>
    <w:rsid w:val="00AA7B1E"/>
    <w:rsid w:val="00AB3D42"/>
    <w:rsid w:val="00AB3FD3"/>
    <w:rsid w:val="00AB40D4"/>
    <w:rsid w:val="00AB55D2"/>
    <w:rsid w:val="00AC0454"/>
    <w:rsid w:val="00AC15F3"/>
    <w:rsid w:val="00AC2D55"/>
    <w:rsid w:val="00AC31C1"/>
    <w:rsid w:val="00AD089E"/>
    <w:rsid w:val="00AD21CF"/>
    <w:rsid w:val="00AD4263"/>
    <w:rsid w:val="00AD63ED"/>
    <w:rsid w:val="00AE349A"/>
    <w:rsid w:val="00AE7B29"/>
    <w:rsid w:val="00AF0E46"/>
    <w:rsid w:val="00AF16DF"/>
    <w:rsid w:val="00AF2402"/>
    <w:rsid w:val="00AF2DC3"/>
    <w:rsid w:val="00AF33B5"/>
    <w:rsid w:val="00AF386A"/>
    <w:rsid w:val="00B0172A"/>
    <w:rsid w:val="00B03407"/>
    <w:rsid w:val="00B10A76"/>
    <w:rsid w:val="00B10DFD"/>
    <w:rsid w:val="00B13AC4"/>
    <w:rsid w:val="00B14603"/>
    <w:rsid w:val="00B1472F"/>
    <w:rsid w:val="00B20611"/>
    <w:rsid w:val="00B2515C"/>
    <w:rsid w:val="00B27064"/>
    <w:rsid w:val="00B30943"/>
    <w:rsid w:val="00B3107E"/>
    <w:rsid w:val="00B328E7"/>
    <w:rsid w:val="00B33E95"/>
    <w:rsid w:val="00B366E0"/>
    <w:rsid w:val="00B40ADA"/>
    <w:rsid w:val="00B42B09"/>
    <w:rsid w:val="00B42C90"/>
    <w:rsid w:val="00B4343A"/>
    <w:rsid w:val="00B44E42"/>
    <w:rsid w:val="00B44FFD"/>
    <w:rsid w:val="00B50504"/>
    <w:rsid w:val="00B51FBA"/>
    <w:rsid w:val="00B54939"/>
    <w:rsid w:val="00B66A9F"/>
    <w:rsid w:val="00B7249B"/>
    <w:rsid w:val="00B72D2D"/>
    <w:rsid w:val="00B749DC"/>
    <w:rsid w:val="00B80526"/>
    <w:rsid w:val="00B82599"/>
    <w:rsid w:val="00B82993"/>
    <w:rsid w:val="00B83F86"/>
    <w:rsid w:val="00B903F0"/>
    <w:rsid w:val="00B91976"/>
    <w:rsid w:val="00B9319E"/>
    <w:rsid w:val="00B95370"/>
    <w:rsid w:val="00B96692"/>
    <w:rsid w:val="00B967BC"/>
    <w:rsid w:val="00B97388"/>
    <w:rsid w:val="00BA0556"/>
    <w:rsid w:val="00BA0AAE"/>
    <w:rsid w:val="00BA5FB1"/>
    <w:rsid w:val="00BA6D74"/>
    <w:rsid w:val="00BB1392"/>
    <w:rsid w:val="00BB291A"/>
    <w:rsid w:val="00BB3963"/>
    <w:rsid w:val="00BB6BD2"/>
    <w:rsid w:val="00BB7312"/>
    <w:rsid w:val="00BB7B99"/>
    <w:rsid w:val="00BC0C81"/>
    <w:rsid w:val="00BC0DEE"/>
    <w:rsid w:val="00BC2200"/>
    <w:rsid w:val="00BC3D21"/>
    <w:rsid w:val="00BC467F"/>
    <w:rsid w:val="00BD01C2"/>
    <w:rsid w:val="00BD1002"/>
    <w:rsid w:val="00BD1DAE"/>
    <w:rsid w:val="00BD5D1F"/>
    <w:rsid w:val="00BE4FD3"/>
    <w:rsid w:val="00BE65D8"/>
    <w:rsid w:val="00BE701F"/>
    <w:rsid w:val="00BF1CDC"/>
    <w:rsid w:val="00BF1CE7"/>
    <w:rsid w:val="00BF2D2A"/>
    <w:rsid w:val="00BF4126"/>
    <w:rsid w:val="00BF7AB3"/>
    <w:rsid w:val="00C000DD"/>
    <w:rsid w:val="00C02383"/>
    <w:rsid w:val="00C04C9B"/>
    <w:rsid w:val="00C0594A"/>
    <w:rsid w:val="00C05C30"/>
    <w:rsid w:val="00C05D5F"/>
    <w:rsid w:val="00C06087"/>
    <w:rsid w:val="00C0759F"/>
    <w:rsid w:val="00C07A7F"/>
    <w:rsid w:val="00C11910"/>
    <w:rsid w:val="00C11C70"/>
    <w:rsid w:val="00C13A3E"/>
    <w:rsid w:val="00C140D0"/>
    <w:rsid w:val="00C1776F"/>
    <w:rsid w:val="00C24356"/>
    <w:rsid w:val="00C2532B"/>
    <w:rsid w:val="00C262E6"/>
    <w:rsid w:val="00C300F5"/>
    <w:rsid w:val="00C302FE"/>
    <w:rsid w:val="00C35022"/>
    <w:rsid w:val="00C40646"/>
    <w:rsid w:val="00C41E3D"/>
    <w:rsid w:val="00C440AA"/>
    <w:rsid w:val="00C46B34"/>
    <w:rsid w:val="00C52713"/>
    <w:rsid w:val="00C53AE3"/>
    <w:rsid w:val="00C54D53"/>
    <w:rsid w:val="00C54DBB"/>
    <w:rsid w:val="00C576BA"/>
    <w:rsid w:val="00C6041A"/>
    <w:rsid w:val="00C61B10"/>
    <w:rsid w:val="00C62102"/>
    <w:rsid w:val="00C641E4"/>
    <w:rsid w:val="00C677CE"/>
    <w:rsid w:val="00C7078E"/>
    <w:rsid w:val="00C70A44"/>
    <w:rsid w:val="00C70BD8"/>
    <w:rsid w:val="00C72684"/>
    <w:rsid w:val="00C752D2"/>
    <w:rsid w:val="00C75A8B"/>
    <w:rsid w:val="00C760CE"/>
    <w:rsid w:val="00C76639"/>
    <w:rsid w:val="00C804FA"/>
    <w:rsid w:val="00C80864"/>
    <w:rsid w:val="00C80CB9"/>
    <w:rsid w:val="00C84B44"/>
    <w:rsid w:val="00C94681"/>
    <w:rsid w:val="00C94B65"/>
    <w:rsid w:val="00C96409"/>
    <w:rsid w:val="00CA07DF"/>
    <w:rsid w:val="00CA1F61"/>
    <w:rsid w:val="00CA7ABB"/>
    <w:rsid w:val="00CB17AE"/>
    <w:rsid w:val="00CB2D23"/>
    <w:rsid w:val="00CB3255"/>
    <w:rsid w:val="00CB3988"/>
    <w:rsid w:val="00CB3AAB"/>
    <w:rsid w:val="00CB5D4B"/>
    <w:rsid w:val="00CB5E41"/>
    <w:rsid w:val="00CB6121"/>
    <w:rsid w:val="00CC479A"/>
    <w:rsid w:val="00CC673A"/>
    <w:rsid w:val="00CD1D5D"/>
    <w:rsid w:val="00CD2537"/>
    <w:rsid w:val="00CD46DD"/>
    <w:rsid w:val="00CD58A0"/>
    <w:rsid w:val="00CD68CA"/>
    <w:rsid w:val="00CE0131"/>
    <w:rsid w:val="00CE39C4"/>
    <w:rsid w:val="00CE4694"/>
    <w:rsid w:val="00CE52CF"/>
    <w:rsid w:val="00CE77E0"/>
    <w:rsid w:val="00CF06E6"/>
    <w:rsid w:val="00CF2131"/>
    <w:rsid w:val="00CF49E0"/>
    <w:rsid w:val="00CF510A"/>
    <w:rsid w:val="00CF7D72"/>
    <w:rsid w:val="00D006F0"/>
    <w:rsid w:val="00D01600"/>
    <w:rsid w:val="00D040C3"/>
    <w:rsid w:val="00D04AF4"/>
    <w:rsid w:val="00D14D56"/>
    <w:rsid w:val="00D15CEA"/>
    <w:rsid w:val="00D21B5B"/>
    <w:rsid w:val="00D222A1"/>
    <w:rsid w:val="00D2247F"/>
    <w:rsid w:val="00D249E1"/>
    <w:rsid w:val="00D2761D"/>
    <w:rsid w:val="00D279B6"/>
    <w:rsid w:val="00D35D45"/>
    <w:rsid w:val="00D35DF9"/>
    <w:rsid w:val="00D36E0F"/>
    <w:rsid w:val="00D37E9E"/>
    <w:rsid w:val="00D37F14"/>
    <w:rsid w:val="00D4223D"/>
    <w:rsid w:val="00D43944"/>
    <w:rsid w:val="00D44513"/>
    <w:rsid w:val="00D46257"/>
    <w:rsid w:val="00D46B31"/>
    <w:rsid w:val="00D5062D"/>
    <w:rsid w:val="00D50CD0"/>
    <w:rsid w:val="00D50FF8"/>
    <w:rsid w:val="00D52F09"/>
    <w:rsid w:val="00D53626"/>
    <w:rsid w:val="00D54A8D"/>
    <w:rsid w:val="00D55828"/>
    <w:rsid w:val="00D56EA6"/>
    <w:rsid w:val="00D5712C"/>
    <w:rsid w:val="00D57601"/>
    <w:rsid w:val="00D5762C"/>
    <w:rsid w:val="00D61EEB"/>
    <w:rsid w:val="00D65527"/>
    <w:rsid w:val="00D67ADE"/>
    <w:rsid w:val="00D70E23"/>
    <w:rsid w:val="00D71CAD"/>
    <w:rsid w:val="00D71CC1"/>
    <w:rsid w:val="00D72C89"/>
    <w:rsid w:val="00D74CC1"/>
    <w:rsid w:val="00D75303"/>
    <w:rsid w:val="00D76E3F"/>
    <w:rsid w:val="00D77975"/>
    <w:rsid w:val="00D800B7"/>
    <w:rsid w:val="00D800BE"/>
    <w:rsid w:val="00D80DBE"/>
    <w:rsid w:val="00D847A1"/>
    <w:rsid w:val="00D91586"/>
    <w:rsid w:val="00D91717"/>
    <w:rsid w:val="00D93B68"/>
    <w:rsid w:val="00D95CAB"/>
    <w:rsid w:val="00D9642A"/>
    <w:rsid w:val="00D97E65"/>
    <w:rsid w:val="00DA2E35"/>
    <w:rsid w:val="00DA63CB"/>
    <w:rsid w:val="00DB0323"/>
    <w:rsid w:val="00DB28E3"/>
    <w:rsid w:val="00DB5751"/>
    <w:rsid w:val="00DB7550"/>
    <w:rsid w:val="00DC0086"/>
    <w:rsid w:val="00DC15B4"/>
    <w:rsid w:val="00DC3C77"/>
    <w:rsid w:val="00DC4503"/>
    <w:rsid w:val="00DC66CC"/>
    <w:rsid w:val="00DC67BE"/>
    <w:rsid w:val="00DC6E73"/>
    <w:rsid w:val="00DD2CC3"/>
    <w:rsid w:val="00DD5EC8"/>
    <w:rsid w:val="00DE0566"/>
    <w:rsid w:val="00DE1C25"/>
    <w:rsid w:val="00DE60ED"/>
    <w:rsid w:val="00DF0B0B"/>
    <w:rsid w:val="00DF17CA"/>
    <w:rsid w:val="00DF1F6A"/>
    <w:rsid w:val="00DF2065"/>
    <w:rsid w:val="00DF5297"/>
    <w:rsid w:val="00DF73C3"/>
    <w:rsid w:val="00E04258"/>
    <w:rsid w:val="00E10A9E"/>
    <w:rsid w:val="00E130E0"/>
    <w:rsid w:val="00E13C1F"/>
    <w:rsid w:val="00E14948"/>
    <w:rsid w:val="00E15BE5"/>
    <w:rsid w:val="00E169C5"/>
    <w:rsid w:val="00E20751"/>
    <w:rsid w:val="00E209C0"/>
    <w:rsid w:val="00E20FB7"/>
    <w:rsid w:val="00E218D4"/>
    <w:rsid w:val="00E232F3"/>
    <w:rsid w:val="00E23AE2"/>
    <w:rsid w:val="00E23DD1"/>
    <w:rsid w:val="00E2494F"/>
    <w:rsid w:val="00E24C22"/>
    <w:rsid w:val="00E24D9A"/>
    <w:rsid w:val="00E2531B"/>
    <w:rsid w:val="00E26125"/>
    <w:rsid w:val="00E27690"/>
    <w:rsid w:val="00E308FF"/>
    <w:rsid w:val="00E31967"/>
    <w:rsid w:val="00E31D8C"/>
    <w:rsid w:val="00E325C1"/>
    <w:rsid w:val="00E32F20"/>
    <w:rsid w:val="00E35D1C"/>
    <w:rsid w:val="00E3753F"/>
    <w:rsid w:val="00E441FF"/>
    <w:rsid w:val="00E44DA0"/>
    <w:rsid w:val="00E45C8B"/>
    <w:rsid w:val="00E45DEE"/>
    <w:rsid w:val="00E5143D"/>
    <w:rsid w:val="00E51965"/>
    <w:rsid w:val="00E52E05"/>
    <w:rsid w:val="00E52F79"/>
    <w:rsid w:val="00E52F90"/>
    <w:rsid w:val="00E543D0"/>
    <w:rsid w:val="00E567E5"/>
    <w:rsid w:val="00E613ED"/>
    <w:rsid w:val="00E62F94"/>
    <w:rsid w:val="00E64144"/>
    <w:rsid w:val="00E65443"/>
    <w:rsid w:val="00E664ED"/>
    <w:rsid w:val="00E67F60"/>
    <w:rsid w:val="00E727A8"/>
    <w:rsid w:val="00E74951"/>
    <w:rsid w:val="00E756D4"/>
    <w:rsid w:val="00E758DD"/>
    <w:rsid w:val="00E7603B"/>
    <w:rsid w:val="00E813B2"/>
    <w:rsid w:val="00E8244A"/>
    <w:rsid w:val="00E839D6"/>
    <w:rsid w:val="00E851BE"/>
    <w:rsid w:val="00E85962"/>
    <w:rsid w:val="00E866F6"/>
    <w:rsid w:val="00E90048"/>
    <w:rsid w:val="00E91343"/>
    <w:rsid w:val="00E91C32"/>
    <w:rsid w:val="00E9240A"/>
    <w:rsid w:val="00E97AC2"/>
    <w:rsid w:val="00EA0520"/>
    <w:rsid w:val="00EA772C"/>
    <w:rsid w:val="00EA7DBD"/>
    <w:rsid w:val="00EB0206"/>
    <w:rsid w:val="00EB1250"/>
    <w:rsid w:val="00EB6A6F"/>
    <w:rsid w:val="00EB6B18"/>
    <w:rsid w:val="00EB6FED"/>
    <w:rsid w:val="00EC1F48"/>
    <w:rsid w:val="00EC2842"/>
    <w:rsid w:val="00EC7A92"/>
    <w:rsid w:val="00ED02E0"/>
    <w:rsid w:val="00ED2E55"/>
    <w:rsid w:val="00ED3EE2"/>
    <w:rsid w:val="00ED4F4B"/>
    <w:rsid w:val="00ED58BA"/>
    <w:rsid w:val="00ED6CE1"/>
    <w:rsid w:val="00ED7FDA"/>
    <w:rsid w:val="00EE0562"/>
    <w:rsid w:val="00EE17E6"/>
    <w:rsid w:val="00EE2594"/>
    <w:rsid w:val="00EE3806"/>
    <w:rsid w:val="00EE3AB9"/>
    <w:rsid w:val="00EE4087"/>
    <w:rsid w:val="00EE4B41"/>
    <w:rsid w:val="00EE5913"/>
    <w:rsid w:val="00EE644E"/>
    <w:rsid w:val="00EE6E61"/>
    <w:rsid w:val="00EE6F00"/>
    <w:rsid w:val="00EF0151"/>
    <w:rsid w:val="00EF2D9E"/>
    <w:rsid w:val="00EF3654"/>
    <w:rsid w:val="00EF60DA"/>
    <w:rsid w:val="00EF6162"/>
    <w:rsid w:val="00F007BB"/>
    <w:rsid w:val="00F01DAA"/>
    <w:rsid w:val="00F026A1"/>
    <w:rsid w:val="00F029DC"/>
    <w:rsid w:val="00F04295"/>
    <w:rsid w:val="00F05390"/>
    <w:rsid w:val="00F06701"/>
    <w:rsid w:val="00F077D0"/>
    <w:rsid w:val="00F1067B"/>
    <w:rsid w:val="00F11819"/>
    <w:rsid w:val="00F150D0"/>
    <w:rsid w:val="00F174EF"/>
    <w:rsid w:val="00F1779F"/>
    <w:rsid w:val="00F24346"/>
    <w:rsid w:val="00F278D3"/>
    <w:rsid w:val="00F30E78"/>
    <w:rsid w:val="00F314C2"/>
    <w:rsid w:val="00F325BB"/>
    <w:rsid w:val="00F32F29"/>
    <w:rsid w:val="00F34999"/>
    <w:rsid w:val="00F349BF"/>
    <w:rsid w:val="00F3632D"/>
    <w:rsid w:val="00F37D9C"/>
    <w:rsid w:val="00F40AA2"/>
    <w:rsid w:val="00F40BF6"/>
    <w:rsid w:val="00F42714"/>
    <w:rsid w:val="00F46A52"/>
    <w:rsid w:val="00F50017"/>
    <w:rsid w:val="00F524DB"/>
    <w:rsid w:val="00F527A6"/>
    <w:rsid w:val="00F548C7"/>
    <w:rsid w:val="00F54A36"/>
    <w:rsid w:val="00F54D87"/>
    <w:rsid w:val="00F55202"/>
    <w:rsid w:val="00F55ABD"/>
    <w:rsid w:val="00F60065"/>
    <w:rsid w:val="00F633FC"/>
    <w:rsid w:val="00F64159"/>
    <w:rsid w:val="00F66570"/>
    <w:rsid w:val="00F6674D"/>
    <w:rsid w:val="00F66E99"/>
    <w:rsid w:val="00F71EE1"/>
    <w:rsid w:val="00F748BB"/>
    <w:rsid w:val="00F770C8"/>
    <w:rsid w:val="00F82206"/>
    <w:rsid w:val="00F82B28"/>
    <w:rsid w:val="00F855DE"/>
    <w:rsid w:val="00F86E6F"/>
    <w:rsid w:val="00F86F0F"/>
    <w:rsid w:val="00F8720F"/>
    <w:rsid w:val="00F9040F"/>
    <w:rsid w:val="00F906DD"/>
    <w:rsid w:val="00F94A06"/>
    <w:rsid w:val="00F96099"/>
    <w:rsid w:val="00FA0F5F"/>
    <w:rsid w:val="00FA54C4"/>
    <w:rsid w:val="00FA6541"/>
    <w:rsid w:val="00FA7BE3"/>
    <w:rsid w:val="00FB14FD"/>
    <w:rsid w:val="00FB252A"/>
    <w:rsid w:val="00FB4256"/>
    <w:rsid w:val="00FB7D0E"/>
    <w:rsid w:val="00FC058C"/>
    <w:rsid w:val="00FC15CE"/>
    <w:rsid w:val="00FC3829"/>
    <w:rsid w:val="00FC4E3C"/>
    <w:rsid w:val="00FC4EDE"/>
    <w:rsid w:val="00FC5575"/>
    <w:rsid w:val="00FC5BEA"/>
    <w:rsid w:val="00FC74A2"/>
    <w:rsid w:val="00FD026B"/>
    <w:rsid w:val="00FD1137"/>
    <w:rsid w:val="00FD1B6B"/>
    <w:rsid w:val="00FD348F"/>
    <w:rsid w:val="00FD4AC1"/>
    <w:rsid w:val="00FD55A3"/>
    <w:rsid w:val="00FD57E3"/>
    <w:rsid w:val="00FE3D71"/>
    <w:rsid w:val="00FE421E"/>
    <w:rsid w:val="00FE4501"/>
    <w:rsid w:val="00FE4FEA"/>
    <w:rsid w:val="00FE53FA"/>
    <w:rsid w:val="00FE55EA"/>
    <w:rsid w:val="00FE5D02"/>
    <w:rsid w:val="00FE6808"/>
    <w:rsid w:val="00FE6824"/>
    <w:rsid w:val="00FF0094"/>
    <w:rsid w:val="00FF5D74"/>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31">
      <w:bodyDiv w:val="1"/>
      <w:marLeft w:val="0"/>
      <w:marRight w:val="0"/>
      <w:marTop w:val="0"/>
      <w:marBottom w:val="0"/>
      <w:divBdr>
        <w:top w:val="none" w:sz="0" w:space="0" w:color="auto"/>
        <w:left w:val="none" w:sz="0" w:space="0" w:color="auto"/>
        <w:bottom w:val="none" w:sz="0" w:space="0" w:color="auto"/>
        <w:right w:val="none" w:sz="0" w:space="0" w:color="auto"/>
      </w:divBdr>
    </w:div>
    <w:div w:id="708188008">
      <w:bodyDiv w:val="1"/>
      <w:marLeft w:val="0"/>
      <w:marRight w:val="0"/>
      <w:marTop w:val="0"/>
      <w:marBottom w:val="0"/>
      <w:divBdr>
        <w:top w:val="none" w:sz="0" w:space="0" w:color="auto"/>
        <w:left w:val="none" w:sz="0" w:space="0" w:color="auto"/>
        <w:bottom w:val="none" w:sz="0" w:space="0" w:color="auto"/>
        <w:right w:val="none" w:sz="0" w:space="0" w:color="auto"/>
      </w:divBdr>
    </w:div>
    <w:div w:id="1310986279">
      <w:bodyDiv w:val="1"/>
      <w:marLeft w:val="0"/>
      <w:marRight w:val="0"/>
      <w:marTop w:val="0"/>
      <w:marBottom w:val="0"/>
      <w:divBdr>
        <w:top w:val="none" w:sz="0" w:space="0" w:color="auto"/>
        <w:left w:val="none" w:sz="0" w:space="0" w:color="auto"/>
        <w:bottom w:val="none" w:sz="0" w:space="0" w:color="auto"/>
        <w:right w:val="none" w:sz="0" w:space="0" w:color="auto"/>
      </w:divBdr>
      <w:divsChild>
        <w:div w:id="2031223326">
          <w:marLeft w:val="0"/>
          <w:marRight w:val="0"/>
          <w:marTop w:val="0"/>
          <w:marBottom w:val="0"/>
          <w:divBdr>
            <w:top w:val="none" w:sz="0" w:space="0" w:color="auto"/>
            <w:left w:val="none" w:sz="0" w:space="0" w:color="auto"/>
            <w:bottom w:val="none" w:sz="0" w:space="0" w:color="auto"/>
            <w:right w:val="none" w:sz="0" w:space="0" w:color="auto"/>
          </w:divBdr>
          <w:divsChild>
            <w:div w:id="1560820843">
              <w:marLeft w:val="0"/>
              <w:marRight w:val="0"/>
              <w:marTop w:val="0"/>
              <w:marBottom w:val="0"/>
              <w:divBdr>
                <w:top w:val="none" w:sz="0" w:space="0" w:color="auto"/>
                <w:left w:val="none" w:sz="0" w:space="0" w:color="auto"/>
                <w:bottom w:val="none" w:sz="0" w:space="0" w:color="auto"/>
                <w:right w:val="none" w:sz="0" w:space="0" w:color="auto"/>
              </w:divBdr>
              <w:divsChild>
                <w:div w:id="656691662">
                  <w:marLeft w:val="0"/>
                  <w:marRight w:val="0"/>
                  <w:marTop w:val="0"/>
                  <w:marBottom w:val="0"/>
                  <w:divBdr>
                    <w:top w:val="none" w:sz="0" w:space="0" w:color="auto"/>
                    <w:left w:val="none" w:sz="0" w:space="0" w:color="auto"/>
                    <w:bottom w:val="none" w:sz="0" w:space="0" w:color="auto"/>
                    <w:right w:val="none" w:sz="0" w:space="0" w:color="auto"/>
                  </w:divBdr>
                  <w:divsChild>
                    <w:div w:id="312486322">
                      <w:marLeft w:val="0"/>
                      <w:marRight w:val="0"/>
                      <w:marTop w:val="0"/>
                      <w:marBottom w:val="0"/>
                      <w:divBdr>
                        <w:top w:val="none" w:sz="0" w:space="0" w:color="auto"/>
                        <w:left w:val="none" w:sz="0" w:space="0" w:color="auto"/>
                        <w:bottom w:val="none" w:sz="0" w:space="0" w:color="auto"/>
                        <w:right w:val="none" w:sz="0" w:space="0" w:color="auto"/>
                      </w:divBdr>
                      <w:divsChild>
                        <w:div w:id="1131706073">
                          <w:marLeft w:val="0"/>
                          <w:marRight w:val="0"/>
                          <w:marTop w:val="0"/>
                          <w:marBottom w:val="0"/>
                          <w:divBdr>
                            <w:top w:val="none" w:sz="0" w:space="0" w:color="auto"/>
                            <w:left w:val="none" w:sz="0" w:space="0" w:color="auto"/>
                            <w:bottom w:val="none" w:sz="0" w:space="0" w:color="auto"/>
                            <w:right w:val="none" w:sz="0" w:space="0" w:color="auto"/>
                          </w:divBdr>
                          <w:divsChild>
                            <w:div w:id="20817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151211">
      <w:bodyDiv w:val="1"/>
      <w:marLeft w:val="0"/>
      <w:marRight w:val="0"/>
      <w:marTop w:val="0"/>
      <w:marBottom w:val="0"/>
      <w:divBdr>
        <w:top w:val="none" w:sz="0" w:space="0" w:color="auto"/>
        <w:left w:val="none" w:sz="0" w:space="0" w:color="auto"/>
        <w:bottom w:val="none" w:sz="0" w:space="0" w:color="auto"/>
        <w:right w:val="none" w:sz="0" w:space="0" w:color="auto"/>
      </w:divBdr>
      <w:divsChild>
        <w:div w:id="279071351">
          <w:marLeft w:val="0"/>
          <w:marRight w:val="0"/>
          <w:marTop w:val="0"/>
          <w:marBottom w:val="0"/>
          <w:divBdr>
            <w:top w:val="none" w:sz="0" w:space="0" w:color="auto"/>
            <w:left w:val="none" w:sz="0" w:space="0" w:color="auto"/>
            <w:bottom w:val="none" w:sz="0" w:space="0" w:color="auto"/>
            <w:right w:val="none" w:sz="0" w:space="0" w:color="auto"/>
          </w:divBdr>
        </w:div>
      </w:divsChild>
    </w:div>
    <w:div w:id="1412970766">
      <w:bodyDiv w:val="1"/>
      <w:marLeft w:val="0"/>
      <w:marRight w:val="0"/>
      <w:marTop w:val="0"/>
      <w:marBottom w:val="0"/>
      <w:divBdr>
        <w:top w:val="none" w:sz="0" w:space="0" w:color="auto"/>
        <w:left w:val="none" w:sz="0" w:space="0" w:color="auto"/>
        <w:bottom w:val="none" w:sz="0" w:space="0" w:color="auto"/>
        <w:right w:val="none" w:sz="0" w:space="0" w:color="auto"/>
      </w:divBdr>
    </w:div>
    <w:div w:id="1839612039">
      <w:bodyDiv w:val="1"/>
      <w:marLeft w:val="0"/>
      <w:marRight w:val="0"/>
      <w:marTop w:val="0"/>
      <w:marBottom w:val="0"/>
      <w:divBdr>
        <w:top w:val="none" w:sz="0" w:space="0" w:color="auto"/>
        <w:left w:val="none" w:sz="0" w:space="0" w:color="auto"/>
        <w:bottom w:val="none" w:sz="0" w:space="0" w:color="auto"/>
        <w:right w:val="none" w:sz="0" w:space="0" w:color="auto"/>
      </w:divBdr>
      <w:divsChild>
        <w:div w:id="469901000">
          <w:marLeft w:val="0"/>
          <w:marRight w:val="0"/>
          <w:marTop w:val="0"/>
          <w:marBottom w:val="0"/>
          <w:divBdr>
            <w:top w:val="none" w:sz="0" w:space="0" w:color="auto"/>
            <w:left w:val="none" w:sz="0" w:space="0" w:color="auto"/>
            <w:bottom w:val="none" w:sz="0" w:space="0" w:color="auto"/>
            <w:right w:val="none" w:sz="0" w:space="0" w:color="auto"/>
          </w:divBdr>
        </w:div>
      </w:divsChild>
    </w:div>
    <w:div w:id="205333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appleton-ea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CF27BB-CC03-4EB9-94A9-BF109C10B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7</TotalTime>
  <Pages>2</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Your attendance is requested at the next meeting of the Council, which is to be held in Appleton Village Hall on Monday  2nd November 2009</vt:lpstr>
    </vt:vector>
  </TitlesOfParts>
  <Company/>
  <LinksUpToDate>false</LinksUpToDate>
  <CharactersWithSpaces>3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ttendance is requested at the next meeting of the Council, which is to be held in Appleton Village Hall on Monday  2nd November 2009</dc:title>
  <dc:creator>Dymock</dc:creator>
  <cp:lastModifiedBy>Parish Clerk</cp:lastModifiedBy>
  <cp:revision>51</cp:revision>
  <cp:lastPrinted>2017-03-29T15:04:00Z</cp:lastPrinted>
  <dcterms:created xsi:type="dcterms:W3CDTF">2017-04-03T10:26:00Z</dcterms:created>
  <dcterms:modified xsi:type="dcterms:W3CDTF">2017-04-07T11:20:00Z</dcterms:modified>
</cp:coreProperties>
</file>